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53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13320"/>
      </w:tblGrid>
      <w:tr w:rsidR="24B0C9CA" w14:paraId="57A1B9EF" w14:textId="77777777" w:rsidTr="50D22B5E">
        <w:trPr>
          <w:trHeight w:val="720"/>
        </w:trPr>
        <w:tc>
          <w:tcPr>
            <w:tcW w:w="207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</w:tcPr>
          <w:p w14:paraId="65AEB7EB" w14:textId="5930EB51" w:rsidR="59C06EA5" w:rsidRDefault="59C06EA5" w:rsidP="59C06EA5">
            <w:pPr>
              <w:spacing w:after="240"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D934CB6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Query in </w:t>
            </w:r>
            <w:r w:rsidR="7D7FB4AB" w:rsidRPr="0D934CB6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the </w:t>
            </w:r>
            <w:r w:rsidRPr="0D934CB6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Azure SQL </w:t>
            </w:r>
            <w:r w:rsidR="00080C92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D</w:t>
            </w:r>
            <w:r w:rsidRPr="0D934CB6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atabase</w:t>
            </w:r>
            <w:r w:rsidR="6D00E437" w:rsidRPr="0D934CB6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.</w:t>
            </w:r>
          </w:p>
        </w:tc>
        <w:tc>
          <w:tcPr>
            <w:tcW w:w="1332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  <w:tcMar>
              <w:left w:w="105" w:type="dxa"/>
              <w:right w:w="105" w:type="dxa"/>
            </w:tcMar>
          </w:tcPr>
          <w:p w14:paraId="21AF5C04" w14:textId="7E7AF057" w:rsidR="24B0C9CA" w:rsidRDefault="2A054ED8" w:rsidP="59C06EA5">
            <w:pPr>
              <w:rPr>
                <w:rFonts w:ascii="Calibri" w:eastAsia="Calibri" w:hAnsi="Calibri" w:cs="Calibri"/>
              </w:rPr>
            </w:pPr>
            <w:r w:rsidRPr="0D934CB6">
              <w:rPr>
                <w:rFonts w:ascii="Calibri" w:eastAsia="Calibri" w:hAnsi="Calibri" w:cs="Calibri"/>
              </w:rPr>
              <w:t>1: Sign in using specific credentials</w:t>
            </w:r>
            <w:r w:rsidR="2A763CB9" w:rsidRPr="0D934CB6">
              <w:rPr>
                <w:rFonts w:ascii="Calibri" w:eastAsia="Calibri" w:hAnsi="Calibri" w:cs="Calibri"/>
              </w:rPr>
              <w:t>.</w:t>
            </w:r>
          </w:p>
          <w:p w14:paraId="0A8DFAED" w14:textId="70A2ECB0" w:rsidR="24B0C9CA" w:rsidRDefault="2A054ED8" w:rsidP="59C06EA5">
            <w:pPr>
              <w:rPr>
                <w:rFonts w:ascii="Calibri" w:eastAsia="Calibri" w:hAnsi="Calibri" w:cs="Calibri"/>
              </w:rPr>
            </w:pPr>
            <w:r w:rsidRPr="0D934CB6">
              <w:rPr>
                <w:rFonts w:ascii="Calibri" w:eastAsia="Calibri" w:hAnsi="Calibri" w:cs="Calibri"/>
                <w:color w:val="1F1F1F"/>
              </w:rPr>
              <w:t>In the pane on the left side of the page, select the </w:t>
            </w:r>
            <w:r w:rsidRPr="0D934CB6">
              <w:rPr>
                <w:rFonts w:ascii="Calibri" w:eastAsia="Calibri" w:hAnsi="Calibri" w:cs="Calibri"/>
                <w:b/>
                <w:bCs/>
                <w:color w:val="1F1F1F"/>
              </w:rPr>
              <w:t>Query editor</w:t>
            </w:r>
            <w:r w:rsidRPr="0D934CB6">
              <w:rPr>
                <w:rFonts w:ascii="Calibri" w:eastAsia="Calibri" w:hAnsi="Calibri" w:cs="Calibri"/>
                <w:color w:val="1F1F1F"/>
              </w:rPr>
              <w:t> and then sign in using the administrator login and password we had specified for our server. </w:t>
            </w:r>
          </w:p>
          <w:p w14:paraId="51F758A0" w14:textId="3D9CB42A" w:rsidR="24B0C9CA" w:rsidRDefault="0FEABE6F" w:rsidP="0D934CB6">
            <w:r>
              <w:rPr>
                <w:noProof/>
              </w:rPr>
              <w:drawing>
                <wp:inline distT="0" distB="0" distL="0" distR="0" wp14:anchorId="66A91402" wp14:editId="420D48B0">
                  <wp:extent cx="4572000" cy="2562225"/>
                  <wp:effectExtent l="0" t="0" r="0" b="0"/>
                  <wp:docPr id="1592069873" name="Picture 15920698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562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59C06EA5" w14:paraId="482E9DC5" w14:textId="77777777" w:rsidTr="50D22B5E">
        <w:trPr>
          <w:trHeight w:val="720"/>
        </w:trPr>
        <w:tc>
          <w:tcPr>
            <w:tcW w:w="207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</w:tcPr>
          <w:p w14:paraId="1020F780" w14:textId="3DC063CB" w:rsidR="59C06EA5" w:rsidRDefault="59C06EA5" w:rsidP="59C06EA5">
            <w:pPr>
              <w:spacing w:after="0" w:line="257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332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  <w:tcMar>
              <w:left w:w="105" w:type="dxa"/>
              <w:right w:w="105" w:type="dxa"/>
            </w:tcMar>
          </w:tcPr>
          <w:p w14:paraId="7276060E" w14:textId="4D633550" w:rsidR="2A054ED8" w:rsidRDefault="2A054ED8" w:rsidP="59C06EA5">
            <w:pPr>
              <w:rPr>
                <w:rFonts w:ascii="Calibri" w:eastAsia="Calibri" w:hAnsi="Calibri" w:cs="Calibri"/>
              </w:rPr>
            </w:pPr>
            <w:r w:rsidRPr="50D22B5E">
              <w:rPr>
                <w:rFonts w:ascii="Calibri" w:eastAsia="Calibri" w:hAnsi="Calibri" w:cs="Calibri"/>
              </w:rPr>
              <w:t xml:space="preserve">2: </w:t>
            </w:r>
            <w:commentRangeStart w:id="0"/>
            <w:commentRangeStart w:id="1"/>
            <w:commentRangeStart w:id="2"/>
            <w:r w:rsidRPr="50D22B5E">
              <w:rPr>
                <w:rFonts w:ascii="Calibri" w:eastAsia="Calibri" w:hAnsi="Calibri" w:cs="Calibri"/>
              </w:rPr>
              <w:t xml:space="preserve">Expand the Tables </w:t>
            </w:r>
            <w:r w:rsidRPr="50D22B5E">
              <w:rPr>
                <w:rFonts w:ascii="Calibri" w:eastAsia="Calibri" w:hAnsi="Calibri" w:cs="Calibri"/>
                <w:color w:val="1F1F1F"/>
              </w:rPr>
              <w:t xml:space="preserve">folder </w:t>
            </w:r>
            <w:commentRangeEnd w:id="0"/>
            <w:r>
              <w:rPr>
                <w:rStyle w:val="CommentReference"/>
              </w:rPr>
              <w:commentReference w:id="0"/>
            </w:r>
            <w:commentRangeEnd w:id="1"/>
            <w:r>
              <w:rPr>
                <w:rStyle w:val="CommentReference"/>
              </w:rPr>
              <w:commentReference w:id="1"/>
            </w:r>
            <w:commentRangeEnd w:id="2"/>
            <w:r>
              <w:rPr>
                <w:rStyle w:val="CommentReference"/>
              </w:rPr>
              <w:commentReference w:id="2"/>
            </w:r>
            <w:r w:rsidRPr="50D22B5E">
              <w:rPr>
                <w:rFonts w:ascii="Calibri" w:eastAsia="Calibri" w:hAnsi="Calibri" w:cs="Calibri"/>
                <w:color w:val="1F1F1F"/>
              </w:rPr>
              <w:t>to see the tables in the database. </w:t>
            </w:r>
          </w:p>
          <w:p w14:paraId="2DC838E6" w14:textId="465635A4" w:rsidR="39052B67" w:rsidRDefault="776D232D" w:rsidP="0D934CB6">
            <w:r>
              <w:rPr>
                <w:noProof/>
              </w:rPr>
              <w:drawing>
                <wp:inline distT="0" distB="0" distL="0" distR="0" wp14:anchorId="76979D8A" wp14:editId="4D89FF20">
                  <wp:extent cx="4572000" cy="2362200"/>
                  <wp:effectExtent l="0" t="0" r="0" b="0"/>
                  <wp:docPr id="1042992313" name="Picture 10429923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36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59C06EA5" w14:paraId="6BBFC376" w14:textId="77777777" w:rsidTr="50D22B5E">
        <w:trPr>
          <w:trHeight w:val="720"/>
        </w:trPr>
        <w:tc>
          <w:tcPr>
            <w:tcW w:w="207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</w:tcPr>
          <w:p w14:paraId="3F2C56E0" w14:textId="74350E41" w:rsidR="59C06EA5" w:rsidRDefault="59C06EA5" w:rsidP="59C06EA5">
            <w:pPr>
              <w:spacing w:line="257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332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  <w:tcMar>
              <w:left w:w="105" w:type="dxa"/>
              <w:right w:w="105" w:type="dxa"/>
            </w:tcMar>
          </w:tcPr>
          <w:p w14:paraId="741F7933" w14:textId="720113B4" w:rsidR="2A054ED8" w:rsidRDefault="2A054ED8" w:rsidP="59C06EA5">
            <w:pPr>
              <w:rPr>
                <w:rFonts w:ascii="Calibri" w:eastAsia="Calibri" w:hAnsi="Calibri" w:cs="Calibri"/>
              </w:rPr>
            </w:pPr>
            <w:r w:rsidRPr="0D934CB6">
              <w:rPr>
                <w:rFonts w:ascii="Calibri" w:eastAsia="Calibri" w:hAnsi="Calibri" w:cs="Calibri"/>
              </w:rPr>
              <w:t>3: Enter a query</w:t>
            </w:r>
            <w:r w:rsidR="00139AF7" w:rsidRPr="0D934CB6">
              <w:rPr>
                <w:rFonts w:ascii="Calibri" w:eastAsia="Calibri" w:hAnsi="Calibri" w:cs="Calibri"/>
              </w:rPr>
              <w:t>.</w:t>
            </w:r>
          </w:p>
          <w:p w14:paraId="07305284" w14:textId="6EA3C167" w:rsidR="2A054ED8" w:rsidRDefault="2A054ED8" w:rsidP="59C06EA5">
            <w:pPr>
              <w:ind w:left="-20" w:right="-20"/>
              <w:rPr>
                <w:rFonts w:ascii="Calibri" w:eastAsia="Calibri" w:hAnsi="Calibri" w:cs="Calibri"/>
                <w:color w:val="000000" w:themeColor="text1"/>
              </w:rPr>
            </w:pPr>
            <w:r w:rsidRPr="59C06EA5">
              <w:rPr>
                <w:rFonts w:ascii="Calibri" w:eastAsia="Calibri" w:hAnsi="Calibri" w:cs="Calibri"/>
                <w:color w:val="000000" w:themeColor="text1"/>
              </w:rPr>
              <w:t>In the Query 1 pane that appears, enter the following SQL code:</w:t>
            </w:r>
          </w:p>
          <w:p w14:paraId="3F2181B7" w14:textId="3331B4CE" w:rsidR="2A054ED8" w:rsidRDefault="2A054ED8" w:rsidP="59C06EA5">
            <w:pPr>
              <w:spacing w:after="0"/>
              <w:ind w:right="-20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59C06EA5">
              <w:rPr>
                <w:rFonts w:ascii="Calibri" w:eastAsia="Calibri" w:hAnsi="Calibri" w:cs="Calibri"/>
                <w:b/>
                <w:bCs/>
                <w:color w:val="000000" w:themeColor="text1"/>
              </w:rPr>
              <w:t>SELECT * FROM [SalesLT].[SalesOrderHeader]</w:t>
            </w:r>
          </w:p>
          <w:p w14:paraId="478759CB" w14:textId="33044634" w:rsidR="59C06EA5" w:rsidRDefault="59C06EA5" w:rsidP="59C06EA5">
            <w:pPr>
              <w:rPr>
                <w:rFonts w:ascii="Calibri" w:eastAsia="Calibri" w:hAnsi="Calibri" w:cs="Calibri"/>
              </w:rPr>
            </w:pPr>
          </w:p>
          <w:p w14:paraId="64B576FD" w14:textId="6A690181" w:rsidR="34468BDC" w:rsidRDefault="1AD81690" w:rsidP="0D934CB6">
            <w:r>
              <w:rPr>
                <w:noProof/>
              </w:rPr>
              <w:drawing>
                <wp:inline distT="0" distB="0" distL="0" distR="0" wp14:anchorId="614F0B9B" wp14:editId="2D771C6B">
                  <wp:extent cx="4572000" cy="3562350"/>
                  <wp:effectExtent l="0" t="0" r="0" b="0"/>
                  <wp:docPr id="1876536088" name="Picture 18765360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562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59C06EA5" w14:paraId="3B4EF239" w14:textId="77777777" w:rsidTr="50D22B5E">
        <w:trPr>
          <w:trHeight w:val="720"/>
        </w:trPr>
        <w:tc>
          <w:tcPr>
            <w:tcW w:w="207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</w:tcPr>
          <w:p w14:paraId="152B285C" w14:textId="468AC1D7" w:rsidR="59C06EA5" w:rsidRDefault="59C06EA5" w:rsidP="59C06EA5">
            <w:pPr>
              <w:spacing w:line="257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332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  <w:tcMar>
              <w:left w:w="105" w:type="dxa"/>
              <w:right w:w="105" w:type="dxa"/>
            </w:tcMar>
          </w:tcPr>
          <w:p w14:paraId="73E8C62C" w14:textId="2E5DD1D5" w:rsidR="2A054ED8" w:rsidRDefault="2A054ED8" w:rsidP="59C06EA5">
            <w:pPr>
              <w:rPr>
                <w:rFonts w:ascii="Calibri" w:eastAsia="Calibri" w:hAnsi="Calibri" w:cs="Calibri"/>
              </w:rPr>
            </w:pPr>
            <w:r w:rsidRPr="0D934CB6">
              <w:rPr>
                <w:rFonts w:ascii="Calibri" w:eastAsia="Calibri" w:hAnsi="Calibri" w:cs="Calibri"/>
              </w:rPr>
              <w:t>4: Run the query</w:t>
            </w:r>
            <w:r w:rsidR="3C79516C" w:rsidRPr="0D934CB6">
              <w:rPr>
                <w:rFonts w:ascii="Calibri" w:eastAsia="Calibri" w:hAnsi="Calibri" w:cs="Calibri"/>
              </w:rPr>
              <w:t>.</w:t>
            </w:r>
          </w:p>
          <w:p w14:paraId="4FBDDBE6" w14:textId="0481E556" w:rsidR="2A054ED8" w:rsidRDefault="2A054ED8" w:rsidP="59C06EA5">
            <w:pPr>
              <w:spacing w:after="0"/>
              <w:ind w:left="-20" w:right="-20"/>
              <w:rPr>
                <w:rFonts w:ascii="Calibri" w:eastAsia="Calibri" w:hAnsi="Calibri" w:cs="Calibri"/>
              </w:rPr>
            </w:pPr>
            <w:r w:rsidRPr="50D22B5E">
              <w:rPr>
                <w:rFonts w:ascii="Calibri" w:eastAsia="Calibri" w:hAnsi="Calibri" w:cs="Calibri"/>
                <w:color w:val="000000" w:themeColor="text1"/>
              </w:rPr>
              <w:t xml:space="preserve">Select </w:t>
            </w:r>
            <w:r w:rsidRPr="50D22B5E">
              <w:rPr>
                <w:rFonts w:ascii="Calibri" w:eastAsia="Calibri" w:hAnsi="Calibri" w:cs="Calibri"/>
                <w:b/>
                <w:bCs/>
                <w:color w:val="000000" w:themeColor="text1"/>
              </w:rPr>
              <w:t>Run</w:t>
            </w:r>
            <w:r w:rsidRPr="50D22B5E">
              <w:rPr>
                <w:rFonts w:ascii="Calibri" w:eastAsia="Calibri" w:hAnsi="Calibri" w:cs="Calibri"/>
                <w:color w:val="000000" w:themeColor="text1"/>
              </w:rPr>
              <w:t xml:space="preserve"> above the query to run it and view the results, which will include </w:t>
            </w:r>
            <w:commentRangeStart w:id="4"/>
            <w:commentRangeStart w:id="5"/>
            <w:commentRangeStart w:id="6"/>
            <w:r w:rsidRPr="50D22B5E">
              <w:rPr>
                <w:rFonts w:ascii="Calibri" w:eastAsia="Calibri" w:hAnsi="Calibri" w:cs="Calibri"/>
                <w:color w:val="000000" w:themeColor="text1"/>
              </w:rPr>
              <w:t>all the columns for all rows</w:t>
            </w:r>
            <w:commentRangeEnd w:id="4"/>
            <w:r>
              <w:rPr>
                <w:rStyle w:val="CommentReference"/>
              </w:rPr>
              <w:commentReference w:id="4"/>
            </w:r>
            <w:commentRangeEnd w:id="5"/>
            <w:r>
              <w:rPr>
                <w:rStyle w:val="CommentReference"/>
              </w:rPr>
              <w:commentReference w:id="5"/>
            </w:r>
            <w:commentRangeEnd w:id="6"/>
            <w:r>
              <w:rPr>
                <w:rStyle w:val="CommentReference"/>
              </w:rPr>
              <w:commentReference w:id="6"/>
            </w:r>
            <w:r w:rsidRPr="50D22B5E">
              <w:rPr>
                <w:rFonts w:ascii="Calibri" w:eastAsia="Calibri" w:hAnsi="Calibri" w:cs="Calibri"/>
                <w:color w:val="000000" w:themeColor="text1"/>
              </w:rPr>
              <w:t xml:space="preserve"> in the table</w:t>
            </w:r>
            <w:r w:rsidR="293B5BDF" w:rsidRPr="50D22B5E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  <w:p w14:paraId="6704B7DA" w14:textId="4B17F5D9" w:rsidR="59C06EA5" w:rsidRDefault="59C06EA5" w:rsidP="59C06EA5">
            <w:pPr>
              <w:rPr>
                <w:rFonts w:ascii="Calibri" w:eastAsia="Calibri" w:hAnsi="Calibri" w:cs="Calibri"/>
              </w:rPr>
            </w:pPr>
          </w:p>
        </w:tc>
      </w:tr>
      <w:tr w:rsidR="59C06EA5" w14:paraId="6BE7F672" w14:textId="77777777" w:rsidTr="50D22B5E">
        <w:trPr>
          <w:trHeight w:val="720"/>
        </w:trPr>
        <w:tc>
          <w:tcPr>
            <w:tcW w:w="207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</w:tcPr>
          <w:p w14:paraId="4165D723" w14:textId="24F3DDBB" w:rsidR="59C06EA5" w:rsidRDefault="59C06EA5" w:rsidP="59C06EA5">
            <w:pPr>
              <w:spacing w:line="257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332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  <w:tcMar>
              <w:left w:w="105" w:type="dxa"/>
              <w:right w:w="105" w:type="dxa"/>
            </w:tcMar>
          </w:tcPr>
          <w:p w14:paraId="22F754C4" w14:textId="6047B284" w:rsidR="5112BFFE" w:rsidRDefault="5112BFFE" w:rsidP="59C06EA5">
            <w:pPr>
              <w:rPr>
                <w:rFonts w:ascii="Calibri" w:eastAsia="Calibri" w:hAnsi="Calibri" w:cs="Calibri"/>
              </w:rPr>
            </w:pPr>
            <w:r w:rsidRPr="0D934CB6">
              <w:rPr>
                <w:rFonts w:ascii="Calibri" w:eastAsia="Calibri" w:hAnsi="Calibri" w:cs="Calibri"/>
              </w:rPr>
              <w:t>5: Save the query</w:t>
            </w:r>
            <w:r w:rsidR="09EB338D" w:rsidRPr="0D934CB6">
              <w:rPr>
                <w:rFonts w:ascii="Calibri" w:eastAsia="Calibri" w:hAnsi="Calibri" w:cs="Calibri"/>
              </w:rPr>
              <w:t>.</w:t>
            </w:r>
          </w:p>
          <w:p w14:paraId="720C5CFC" w14:textId="4EA63819" w:rsidR="5112BFFE" w:rsidRDefault="5112BFFE" w:rsidP="59C06EA5">
            <w:pPr>
              <w:ind w:left="-20" w:right="-20"/>
              <w:rPr>
                <w:rFonts w:ascii="Calibri" w:eastAsia="Calibri" w:hAnsi="Calibri" w:cs="Calibri"/>
              </w:rPr>
            </w:pPr>
            <w:r w:rsidRPr="50D22B5E">
              <w:rPr>
                <w:rFonts w:ascii="Calibri" w:eastAsia="Calibri" w:hAnsi="Calibri" w:cs="Calibri"/>
                <w:color w:val="000000" w:themeColor="text1"/>
              </w:rPr>
              <w:t>Close the query editor pane</w:t>
            </w:r>
            <w:r w:rsidR="00516338" w:rsidRPr="50D22B5E">
              <w:rPr>
                <w:rFonts w:ascii="Calibri" w:eastAsia="Calibri" w:hAnsi="Calibri" w:cs="Calibri"/>
                <w:color w:val="000000" w:themeColor="text1"/>
              </w:rPr>
              <w:t>,</w:t>
            </w:r>
            <w:r w:rsidRPr="50D22B5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commentRangeStart w:id="8"/>
            <w:r w:rsidRPr="50D22B5E">
              <w:rPr>
                <w:rFonts w:ascii="Calibri" w:eastAsia="Calibri" w:hAnsi="Calibri" w:cs="Calibri"/>
                <w:color w:val="000000" w:themeColor="text1"/>
              </w:rPr>
              <w:t>which discards all edits</w:t>
            </w:r>
            <w:r w:rsidR="0778E8C1" w:rsidRPr="50D22B5E">
              <w:rPr>
                <w:rFonts w:ascii="Calibri" w:eastAsia="Calibri" w:hAnsi="Calibri" w:cs="Calibri"/>
                <w:color w:val="000000" w:themeColor="text1"/>
              </w:rPr>
              <w:t xml:space="preserve"> and saves the query</w:t>
            </w:r>
            <w:commentRangeEnd w:id="8"/>
            <w:r>
              <w:rPr>
                <w:rStyle w:val="CommentReference"/>
              </w:rPr>
              <w:commentReference w:id="8"/>
            </w:r>
            <w:r w:rsidRPr="50D22B5E">
              <w:rPr>
                <w:rFonts w:ascii="Calibri" w:eastAsia="Calibri" w:hAnsi="Calibri" w:cs="Calibri"/>
                <w:color w:val="000000" w:themeColor="text1"/>
              </w:rPr>
              <w:t>. This way</w:t>
            </w:r>
            <w:r w:rsidR="00516338" w:rsidRPr="50D22B5E">
              <w:rPr>
                <w:rFonts w:ascii="Calibri" w:eastAsia="Calibri" w:hAnsi="Calibri" w:cs="Calibri"/>
                <w:color w:val="000000" w:themeColor="text1"/>
              </w:rPr>
              <w:t>,</w:t>
            </w:r>
            <w:r w:rsidRPr="50D22B5E">
              <w:rPr>
                <w:rFonts w:ascii="Calibri" w:eastAsia="Calibri" w:hAnsi="Calibri" w:cs="Calibri"/>
                <w:color w:val="000000" w:themeColor="text1"/>
              </w:rPr>
              <w:t xml:space="preserve"> you can run all your SQL queries</w:t>
            </w:r>
            <w:r w:rsidR="35978230" w:rsidRPr="50D22B5E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  <w:p w14:paraId="44922288" w14:textId="3BCBE27E" w:rsidR="59C06EA5" w:rsidRDefault="59C06EA5" w:rsidP="59C06EA5">
            <w:pPr>
              <w:rPr>
                <w:rFonts w:ascii="Calibri" w:eastAsia="Calibri" w:hAnsi="Calibri" w:cs="Calibri"/>
              </w:rPr>
            </w:pPr>
          </w:p>
        </w:tc>
      </w:tr>
    </w:tbl>
    <w:p w14:paraId="4C11A2E1" w14:textId="74EC7A65" w:rsidR="24B0C9CA" w:rsidRDefault="24B0C9CA" w:rsidP="0DE84AAB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sectPr w:rsidR="24B0C9CA" w:rsidSect="00711A5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Kunal Merchant" w:date="2024-01-26T15:28:00Z" w:initials="KM">
    <w:p w14:paraId="19605F80" w14:textId="77777777" w:rsidR="00117EE3" w:rsidRDefault="00117EE3" w:rsidP="00117EE3">
      <w:pPr>
        <w:pStyle w:val="CommentText"/>
      </w:pPr>
      <w:r>
        <w:rPr>
          <w:rStyle w:val="CommentReference"/>
        </w:rPr>
        <w:annotationRef/>
      </w:r>
      <w:r>
        <w:t>Do we need a screenshot for this?</w:t>
      </w:r>
    </w:p>
  </w:comment>
  <w:comment w:id="1" w:author="Palak Jadwani" w:date="2024-01-29T09:09:00Z" w:initials="PJ">
    <w:p w14:paraId="6C53180E" w14:textId="1A2C0BDC" w:rsidR="50D22B5E" w:rsidRDefault="50D22B5E">
      <w:pPr>
        <w:pStyle w:val="CommentText"/>
      </w:pPr>
      <w:r>
        <w:fldChar w:fldCharType="begin"/>
      </w:r>
      <w:r>
        <w:instrText xml:space="preserve"> HYPERLINK "mailto:prateek_kr@skillup.tech"</w:instrText>
      </w:r>
      <w:bookmarkStart w:id="3" w:name="_@_5326ECB793974F9EA31E7B8CECF7A61BZ"/>
      <w:r>
        <w:fldChar w:fldCharType="separate"/>
      </w:r>
      <w:bookmarkEnd w:id="3"/>
      <w:r w:rsidRPr="50D22B5E">
        <w:rPr>
          <w:rStyle w:val="Mention"/>
          <w:noProof/>
        </w:rPr>
        <w:t>@Prateek Kumar</w:t>
      </w:r>
      <w:r>
        <w:fldChar w:fldCharType="end"/>
      </w:r>
      <w:r>
        <w:t xml:space="preserve"> </w:t>
      </w:r>
      <w:r>
        <w:rPr>
          <w:rStyle w:val="CommentReference"/>
        </w:rPr>
        <w:annotationRef/>
      </w:r>
    </w:p>
  </w:comment>
  <w:comment w:id="2" w:author="Prateek Kumar" w:date="2024-01-29T12:05:00Z" w:initials="PK">
    <w:p w14:paraId="7D18EA65" w14:textId="6A012441" w:rsidR="50D22B5E" w:rsidRDefault="50D22B5E">
      <w:pPr>
        <w:pStyle w:val="CommentText"/>
      </w:pPr>
      <w:r>
        <w:t>no it does not required</w:t>
      </w:r>
      <w:r>
        <w:rPr>
          <w:rStyle w:val="CommentReference"/>
        </w:rPr>
        <w:annotationRef/>
      </w:r>
    </w:p>
  </w:comment>
  <w:comment w:id="4" w:author="Kunal Merchant" w:date="2024-01-26T15:31:00Z" w:initials="KM">
    <w:p w14:paraId="114EA29D" w14:textId="77777777" w:rsidR="00474036" w:rsidRDefault="00474036" w:rsidP="00474036">
      <w:pPr>
        <w:pStyle w:val="CommentText"/>
      </w:pPr>
      <w:r>
        <w:rPr>
          <w:rStyle w:val="CommentReference"/>
        </w:rPr>
        <w:annotationRef/>
      </w:r>
      <w:r>
        <w:t>What does this mean? Did you mean “ includes columns for all rows in thee table?</w:t>
      </w:r>
    </w:p>
  </w:comment>
  <w:comment w:id="5" w:author="Palak Jadwani" w:date="2024-01-29T09:09:00Z" w:initials="PJ">
    <w:p w14:paraId="2A93F3AD" w14:textId="28E8B527" w:rsidR="50D22B5E" w:rsidRDefault="50D22B5E">
      <w:pPr>
        <w:pStyle w:val="CommentText"/>
      </w:pPr>
      <w:r>
        <w:fldChar w:fldCharType="begin"/>
      </w:r>
      <w:r>
        <w:instrText xml:space="preserve"> HYPERLINK "mailto:prateek_kr@skillup.tech"</w:instrText>
      </w:r>
      <w:bookmarkStart w:id="7" w:name="_@_1B8599694B2747AE8C0B4930372D9F87Z"/>
      <w:r>
        <w:fldChar w:fldCharType="separate"/>
      </w:r>
      <w:bookmarkEnd w:id="7"/>
      <w:r w:rsidRPr="50D22B5E">
        <w:rPr>
          <w:rStyle w:val="Mention"/>
          <w:noProof/>
        </w:rPr>
        <w:t>@Prateek Kumar</w:t>
      </w:r>
      <w:r>
        <w:fldChar w:fldCharType="end"/>
      </w:r>
      <w:r>
        <w:t xml:space="preserve"> </w:t>
      </w:r>
      <w:r>
        <w:rPr>
          <w:rStyle w:val="CommentReference"/>
        </w:rPr>
        <w:annotationRef/>
      </w:r>
    </w:p>
  </w:comment>
  <w:comment w:id="6" w:author="Prateek Kumar" w:date="2024-01-29T12:06:00Z" w:initials="PK">
    <w:p w14:paraId="2F69A6F1" w14:textId="2D25159E" w:rsidR="50D22B5E" w:rsidRDefault="50D22B5E">
      <w:pPr>
        <w:pStyle w:val="CommentText"/>
      </w:pPr>
      <w:r>
        <w:t>means by running this commans it will show all the columns and the rows stored in table</w:t>
      </w:r>
      <w:r>
        <w:rPr>
          <w:rStyle w:val="CommentReference"/>
        </w:rPr>
        <w:annotationRef/>
      </w:r>
    </w:p>
  </w:comment>
  <w:comment w:id="8" w:author="Kunal Merchant" w:date="2024-01-26T15:33:00Z" w:initials="KM">
    <w:p w14:paraId="1959C5C1" w14:textId="77777777" w:rsidR="00A57176" w:rsidRDefault="00A57176" w:rsidP="00A57176">
      <w:pPr>
        <w:pStyle w:val="CommentText"/>
      </w:pPr>
      <w:r>
        <w:rPr>
          <w:rStyle w:val="CommentReference"/>
        </w:rPr>
        <w:annotationRef/>
      </w:r>
      <w:r>
        <w:t>Does this save the query? Pls re-check Step 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19605F80" w15:done="1"/>
  <w15:commentEx w15:paraId="6C53180E" w15:paraIdParent="19605F80" w15:done="1"/>
  <w15:commentEx w15:paraId="7D18EA65" w15:paraIdParent="19605F80" w15:done="1"/>
  <w15:commentEx w15:paraId="114EA29D" w15:done="1"/>
  <w15:commentEx w15:paraId="2A93F3AD" w15:paraIdParent="114EA29D" w15:done="1"/>
  <w15:commentEx w15:paraId="2F69A6F1" w15:paraIdParent="114EA29D" w15:done="1"/>
  <w15:commentEx w15:paraId="1959C5C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5735413" w16cex:dateUtc="2024-01-26T09:58:00Z"/>
  <w16cex:commentExtensible w16cex:durableId="1BB68C13" w16cex:dateUtc="2024-01-29T03:39:00Z"/>
  <w16cex:commentExtensible w16cex:durableId="4E350BE5" w16cex:dateUtc="2024-01-29T06:35:00Z"/>
  <w16cex:commentExtensible w16cex:durableId="787F58FC" w16cex:dateUtc="2024-01-26T10:01:00Z"/>
  <w16cex:commentExtensible w16cex:durableId="112CBC7A" w16cex:dateUtc="2024-01-29T03:39:00Z"/>
  <w16cex:commentExtensible w16cex:durableId="0C49D64A" w16cex:dateUtc="2024-01-29T06:36:00Z"/>
  <w16cex:commentExtensible w16cex:durableId="6F03EFDC" w16cex:dateUtc="2024-01-26T10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9605F80" w16cid:durableId="35735413"/>
  <w16cid:commentId w16cid:paraId="6C53180E" w16cid:durableId="1BB68C13"/>
  <w16cid:commentId w16cid:paraId="7D18EA65" w16cid:durableId="4E350BE5"/>
  <w16cid:commentId w16cid:paraId="114EA29D" w16cid:durableId="787F58FC"/>
  <w16cid:commentId w16cid:paraId="2A93F3AD" w16cid:durableId="112CBC7A"/>
  <w16cid:commentId w16cid:paraId="2F69A6F1" w16cid:durableId="0C49D64A"/>
  <w16cid:commentId w16cid:paraId="1959C5C1" w16cid:durableId="6F03EFD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0EB434" w14:textId="77777777" w:rsidR="00564774" w:rsidRDefault="00564774" w:rsidP="00242A43">
      <w:pPr>
        <w:spacing w:after="0" w:line="240" w:lineRule="auto"/>
      </w:pPr>
      <w:r>
        <w:separator/>
      </w:r>
    </w:p>
  </w:endnote>
  <w:endnote w:type="continuationSeparator" w:id="0">
    <w:p w14:paraId="081F433B" w14:textId="77777777" w:rsidR="00564774" w:rsidRDefault="00564774" w:rsidP="00242A43">
      <w:pPr>
        <w:spacing w:after="0" w:line="240" w:lineRule="auto"/>
      </w:pPr>
      <w:r>
        <w:continuationSeparator/>
      </w:r>
    </w:p>
  </w:endnote>
  <w:endnote w:type="continuationNotice" w:id="1">
    <w:p w14:paraId="167BB994" w14:textId="77777777" w:rsidR="00564774" w:rsidRDefault="005647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B01376" w14:textId="77777777" w:rsidR="00564774" w:rsidRDefault="00564774" w:rsidP="00242A43">
      <w:pPr>
        <w:spacing w:after="0" w:line="240" w:lineRule="auto"/>
      </w:pPr>
      <w:r>
        <w:separator/>
      </w:r>
    </w:p>
  </w:footnote>
  <w:footnote w:type="continuationSeparator" w:id="0">
    <w:p w14:paraId="241CBFC6" w14:textId="77777777" w:rsidR="00564774" w:rsidRDefault="00564774" w:rsidP="00242A43">
      <w:pPr>
        <w:spacing w:after="0" w:line="240" w:lineRule="auto"/>
      </w:pPr>
      <w:r>
        <w:continuationSeparator/>
      </w:r>
    </w:p>
  </w:footnote>
  <w:footnote w:type="continuationNotice" w:id="1">
    <w:p w14:paraId="58E2196F" w14:textId="77777777" w:rsidR="00564774" w:rsidRDefault="005647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694D"/>
    <w:multiLevelType w:val="hybridMultilevel"/>
    <w:tmpl w:val="9D50A050"/>
    <w:lvl w:ilvl="0" w:tplc="B49E81E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D2D37"/>
    <w:multiLevelType w:val="hybridMultilevel"/>
    <w:tmpl w:val="FB326A16"/>
    <w:lvl w:ilvl="0" w:tplc="68D29A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72E2CD7E">
      <w:start w:val="1"/>
      <w:numFmt w:val="lowerLetter"/>
      <w:lvlText w:val="%2."/>
      <w:lvlJc w:val="left"/>
      <w:pPr>
        <w:ind w:left="1440" w:hanging="360"/>
      </w:pPr>
    </w:lvl>
    <w:lvl w:ilvl="2" w:tplc="E8DE2CC4">
      <w:start w:val="1"/>
      <w:numFmt w:val="lowerRoman"/>
      <w:lvlText w:val="%3."/>
      <w:lvlJc w:val="right"/>
      <w:pPr>
        <w:ind w:left="2160" w:hanging="180"/>
      </w:pPr>
    </w:lvl>
    <w:lvl w:ilvl="3" w:tplc="AB9860A4">
      <w:start w:val="1"/>
      <w:numFmt w:val="decimal"/>
      <w:lvlText w:val="%4."/>
      <w:lvlJc w:val="left"/>
      <w:pPr>
        <w:ind w:left="2880" w:hanging="360"/>
      </w:pPr>
    </w:lvl>
    <w:lvl w:ilvl="4" w:tplc="D7D6A59E">
      <w:start w:val="1"/>
      <w:numFmt w:val="lowerLetter"/>
      <w:lvlText w:val="%5."/>
      <w:lvlJc w:val="left"/>
      <w:pPr>
        <w:ind w:left="3600" w:hanging="360"/>
      </w:pPr>
    </w:lvl>
    <w:lvl w:ilvl="5" w:tplc="2F0E7E7A">
      <w:start w:val="1"/>
      <w:numFmt w:val="lowerRoman"/>
      <w:lvlText w:val="%6."/>
      <w:lvlJc w:val="right"/>
      <w:pPr>
        <w:ind w:left="4320" w:hanging="180"/>
      </w:pPr>
    </w:lvl>
    <w:lvl w:ilvl="6" w:tplc="8E6E8122">
      <w:start w:val="1"/>
      <w:numFmt w:val="decimal"/>
      <w:lvlText w:val="%7."/>
      <w:lvlJc w:val="left"/>
      <w:pPr>
        <w:ind w:left="5040" w:hanging="360"/>
      </w:pPr>
    </w:lvl>
    <w:lvl w:ilvl="7" w:tplc="63182CA6">
      <w:start w:val="1"/>
      <w:numFmt w:val="lowerLetter"/>
      <w:lvlText w:val="%8."/>
      <w:lvlJc w:val="left"/>
      <w:pPr>
        <w:ind w:left="5760" w:hanging="360"/>
      </w:pPr>
    </w:lvl>
    <w:lvl w:ilvl="8" w:tplc="266EB89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4766"/>
    <w:multiLevelType w:val="hybridMultilevel"/>
    <w:tmpl w:val="560C9D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5446A82">
      <w:start w:val="1"/>
      <w:numFmt w:val="lowerLetter"/>
      <w:lvlText w:val="%2."/>
      <w:lvlJc w:val="left"/>
      <w:pPr>
        <w:ind w:left="1440" w:hanging="360"/>
      </w:pPr>
    </w:lvl>
    <w:lvl w:ilvl="2" w:tplc="66CE48EE">
      <w:start w:val="1"/>
      <w:numFmt w:val="lowerRoman"/>
      <w:lvlText w:val="%3."/>
      <w:lvlJc w:val="right"/>
      <w:pPr>
        <w:ind w:left="2160" w:hanging="180"/>
      </w:pPr>
    </w:lvl>
    <w:lvl w:ilvl="3" w:tplc="39A62134">
      <w:start w:val="1"/>
      <w:numFmt w:val="decimal"/>
      <w:lvlText w:val="%4."/>
      <w:lvlJc w:val="left"/>
      <w:pPr>
        <w:ind w:left="2880" w:hanging="360"/>
      </w:pPr>
    </w:lvl>
    <w:lvl w:ilvl="4" w:tplc="24AC4922">
      <w:start w:val="1"/>
      <w:numFmt w:val="lowerLetter"/>
      <w:lvlText w:val="%5."/>
      <w:lvlJc w:val="left"/>
      <w:pPr>
        <w:ind w:left="3600" w:hanging="360"/>
      </w:pPr>
    </w:lvl>
    <w:lvl w:ilvl="5" w:tplc="1B68DD3E">
      <w:start w:val="1"/>
      <w:numFmt w:val="lowerRoman"/>
      <w:lvlText w:val="%6."/>
      <w:lvlJc w:val="right"/>
      <w:pPr>
        <w:ind w:left="4320" w:hanging="180"/>
      </w:pPr>
    </w:lvl>
    <w:lvl w:ilvl="6" w:tplc="391A13BE">
      <w:start w:val="1"/>
      <w:numFmt w:val="decimal"/>
      <w:lvlText w:val="%7."/>
      <w:lvlJc w:val="left"/>
      <w:pPr>
        <w:ind w:left="5040" w:hanging="360"/>
      </w:pPr>
    </w:lvl>
    <w:lvl w:ilvl="7" w:tplc="B2D672D0">
      <w:start w:val="1"/>
      <w:numFmt w:val="lowerLetter"/>
      <w:lvlText w:val="%8."/>
      <w:lvlJc w:val="left"/>
      <w:pPr>
        <w:ind w:left="5760" w:hanging="360"/>
      </w:pPr>
    </w:lvl>
    <w:lvl w:ilvl="8" w:tplc="2FB0C65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64247"/>
    <w:multiLevelType w:val="hybridMultilevel"/>
    <w:tmpl w:val="4FACD582"/>
    <w:lvl w:ilvl="0" w:tplc="5CEAF2A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18C2"/>
    <w:multiLevelType w:val="hybridMultilevel"/>
    <w:tmpl w:val="FFFFFFFF"/>
    <w:lvl w:ilvl="0" w:tplc="3C7255FC">
      <w:start w:val="1"/>
      <w:numFmt w:val="decimal"/>
      <w:lvlText w:val="%1."/>
      <w:lvlJc w:val="left"/>
      <w:pPr>
        <w:ind w:left="720" w:hanging="360"/>
      </w:pPr>
    </w:lvl>
    <w:lvl w:ilvl="1" w:tplc="23526A40">
      <w:start w:val="1"/>
      <w:numFmt w:val="lowerLetter"/>
      <w:lvlText w:val="%2."/>
      <w:lvlJc w:val="left"/>
      <w:pPr>
        <w:ind w:left="1440" w:hanging="360"/>
      </w:pPr>
    </w:lvl>
    <w:lvl w:ilvl="2" w:tplc="7F382476">
      <w:start w:val="1"/>
      <w:numFmt w:val="lowerRoman"/>
      <w:lvlText w:val="%3."/>
      <w:lvlJc w:val="right"/>
      <w:pPr>
        <w:ind w:left="2160" w:hanging="180"/>
      </w:pPr>
    </w:lvl>
    <w:lvl w:ilvl="3" w:tplc="0BEE0302">
      <w:start w:val="1"/>
      <w:numFmt w:val="decimal"/>
      <w:lvlText w:val="%4."/>
      <w:lvlJc w:val="left"/>
      <w:pPr>
        <w:ind w:left="2880" w:hanging="360"/>
      </w:pPr>
    </w:lvl>
    <w:lvl w:ilvl="4" w:tplc="CF825C58">
      <w:start w:val="1"/>
      <w:numFmt w:val="lowerLetter"/>
      <w:lvlText w:val="%5."/>
      <w:lvlJc w:val="left"/>
      <w:pPr>
        <w:ind w:left="3600" w:hanging="360"/>
      </w:pPr>
    </w:lvl>
    <w:lvl w:ilvl="5" w:tplc="2FFC3738">
      <w:start w:val="1"/>
      <w:numFmt w:val="lowerRoman"/>
      <w:lvlText w:val="%6."/>
      <w:lvlJc w:val="right"/>
      <w:pPr>
        <w:ind w:left="4320" w:hanging="180"/>
      </w:pPr>
    </w:lvl>
    <w:lvl w:ilvl="6" w:tplc="CC544CB4">
      <w:start w:val="1"/>
      <w:numFmt w:val="decimal"/>
      <w:lvlText w:val="%7."/>
      <w:lvlJc w:val="left"/>
      <w:pPr>
        <w:ind w:left="5040" w:hanging="360"/>
      </w:pPr>
    </w:lvl>
    <w:lvl w:ilvl="7" w:tplc="2AF2D7FA">
      <w:start w:val="1"/>
      <w:numFmt w:val="lowerLetter"/>
      <w:lvlText w:val="%8."/>
      <w:lvlJc w:val="left"/>
      <w:pPr>
        <w:ind w:left="5760" w:hanging="360"/>
      </w:pPr>
    </w:lvl>
    <w:lvl w:ilvl="8" w:tplc="3CC2630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A7EE7"/>
    <w:multiLevelType w:val="hybridMultilevel"/>
    <w:tmpl w:val="E8244538"/>
    <w:lvl w:ilvl="0" w:tplc="FF4466CE">
      <w:start w:val="1"/>
      <w:numFmt w:val="decimal"/>
      <w:lvlText w:val="%1."/>
      <w:lvlJc w:val="left"/>
      <w:pPr>
        <w:ind w:left="720" w:hanging="360"/>
      </w:pPr>
    </w:lvl>
    <w:lvl w:ilvl="1" w:tplc="619C26A6">
      <w:start w:val="1"/>
      <w:numFmt w:val="lowerLetter"/>
      <w:lvlText w:val="%2."/>
      <w:lvlJc w:val="left"/>
      <w:pPr>
        <w:ind w:left="1440" w:hanging="360"/>
      </w:pPr>
    </w:lvl>
    <w:lvl w:ilvl="2" w:tplc="22DCAC6E">
      <w:start w:val="1"/>
      <w:numFmt w:val="lowerRoman"/>
      <w:lvlText w:val="%3."/>
      <w:lvlJc w:val="right"/>
      <w:pPr>
        <w:ind w:left="2160" w:hanging="180"/>
      </w:pPr>
    </w:lvl>
    <w:lvl w:ilvl="3" w:tplc="75F6F2FE">
      <w:start w:val="1"/>
      <w:numFmt w:val="decimal"/>
      <w:lvlText w:val="%4."/>
      <w:lvlJc w:val="left"/>
      <w:pPr>
        <w:ind w:left="2880" w:hanging="360"/>
      </w:pPr>
    </w:lvl>
    <w:lvl w:ilvl="4" w:tplc="AF12CDC0">
      <w:start w:val="1"/>
      <w:numFmt w:val="lowerLetter"/>
      <w:lvlText w:val="%5."/>
      <w:lvlJc w:val="left"/>
      <w:pPr>
        <w:ind w:left="3600" w:hanging="360"/>
      </w:pPr>
    </w:lvl>
    <w:lvl w:ilvl="5" w:tplc="EBC0CC2E">
      <w:start w:val="1"/>
      <w:numFmt w:val="lowerRoman"/>
      <w:lvlText w:val="%6."/>
      <w:lvlJc w:val="right"/>
      <w:pPr>
        <w:ind w:left="4320" w:hanging="180"/>
      </w:pPr>
    </w:lvl>
    <w:lvl w:ilvl="6" w:tplc="AB16FDDE">
      <w:start w:val="1"/>
      <w:numFmt w:val="decimal"/>
      <w:lvlText w:val="%7."/>
      <w:lvlJc w:val="left"/>
      <w:pPr>
        <w:ind w:left="5040" w:hanging="360"/>
      </w:pPr>
    </w:lvl>
    <w:lvl w:ilvl="7" w:tplc="D9B2226A">
      <w:start w:val="1"/>
      <w:numFmt w:val="lowerLetter"/>
      <w:lvlText w:val="%8."/>
      <w:lvlJc w:val="left"/>
      <w:pPr>
        <w:ind w:left="5760" w:hanging="360"/>
      </w:pPr>
    </w:lvl>
    <w:lvl w:ilvl="8" w:tplc="A19C733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234C9"/>
    <w:multiLevelType w:val="hybridMultilevel"/>
    <w:tmpl w:val="FFFFFFFF"/>
    <w:lvl w:ilvl="0" w:tplc="5DE806FC">
      <w:start w:val="1"/>
      <w:numFmt w:val="decimal"/>
      <w:lvlText w:val="%1."/>
      <w:lvlJc w:val="left"/>
      <w:pPr>
        <w:ind w:left="720" w:hanging="360"/>
      </w:pPr>
    </w:lvl>
    <w:lvl w:ilvl="1" w:tplc="4CB8810E">
      <w:start w:val="1"/>
      <w:numFmt w:val="lowerLetter"/>
      <w:lvlText w:val="%2."/>
      <w:lvlJc w:val="left"/>
      <w:pPr>
        <w:ind w:left="1440" w:hanging="360"/>
      </w:pPr>
    </w:lvl>
    <w:lvl w:ilvl="2" w:tplc="6FE666F4">
      <w:start w:val="1"/>
      <w:numFmt w:val="lowerRoman"/>
      <w:lvlText w:val="%3."/>
      <w:lvlJc w:val="right"/>
      <w:pPr>
        <w:ind w:left="2160" w:hanging="180"/>
      </w:pPr>
    </w:lvl>
    <w:lvl w:ilvl="3" w:tplc="038EBB34">
      <w:start w:val="1"/>
      <w:numFmt w:val="decimal"/>
      <w:lvlText w:val="%4."/>
      <w:lvlJc w:val="left"/>
      <w:pPr>
        <w:ind w:left="2880" w:hanging="360"/>
      </w:pPr>
    </w:lvl>
    <w:lvl w:ilvl="4" w:tplc="2FDA38E8">
      <w:start w:val="1"/>
      <w:numFmt w:val="lowerLetter"/>
      <w:lvlText w:val="%5."/>
      <w:lvlJc w:val="left"/>
      <w:pPr>
        <w:ind w:left="3600" w:hanging="360"/>
      </w:pPr>
    </w:lvl>
    <w:lvl w:ilvl="5" w:tplc="9566D31E">
      <w:start w:val="1"/>
      <w:numFmt w:val="lowerRoman"/>
      <w:lvlText w:val="%6."/>
      <w:lvlJc w:val="right"/>
      <w:pPr>
        <w:ind w:left="4320" w:hanging="180"/>
      </w:pPr>
    </w:lvl>
    <w:lvl w:ilvl="6" w:tplc="E286AB4C">
      <w:start w:val="1"/>
      <w:numFmt w:val="decimal"/>
      <w:lvlText w:val="%7."/>
      <w:lvlJc w:val="left"/>
      <w:pPr>
        <w:ind w:left="5040" w:hanging="360"/>
      </w:pPr>
    </w:lvl>
    <w:lvl w:ilvl="7" w:tplc="F15606AA">
      <w:start w:val="1"/>
      <w:numFmt w:val="lowerLetter"/>
      <w:lvlText w:val="%8."/>
      <w:lvlJc w:val="left"/>
      <w:pPr>
        <w:ind w:left="5760" w:hanging="360"/>
      </w:pPr>
    </w:lvl>
    <w:lvl w:ilvl="8" w:tplc="122ECC4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7647C"/>
    <w:multiLevelType w:val="hybridMultilevel"/>
    <w:tmpl w:val="FFFFFFFF"/>
    <w:lvl w:ilvl="0" w:tplc="561492B6">
      <w:start w:val="1"/>
      <w:numFmt w:val="decimal"/>
      <w:lvlText w:val="%1."/>
      <w:lvlJc w:val="left"/>
      <w:pPr>
        <w:ind w:left="720" w:hanging="360"/>
      </w:pPr>
    </w:lvl>
    <w:lvl w:ilvl="1" w:tplc="F514AD54">
      <w:start w:val="1"/>
      <w:numFmt w:val="lowerLetter"/>
      <w:lvlText w:val="%2."/>
      <w:lvlJc w:val="left"/>
      <w:pPr>
        <w:ind w:left="1440" w:hanging="360"/>
      </w:pPr>
    </w:lvl>
    <w:lvl w:ilvl="2" w:tplc="0A5CC72E">
      <w:start w:val="1"/>
      <w:numFmt w:val="lowerRoman"/>
      <w:lvlText w:val="%3."/>
      <w:lvlJc w:val="right"/>
      <w:pPr>
        <w:ind w:left="2160" w:hanging="180"/>
      </w:pPr>
    </w:lvl>
    <w:lvl w:ilvl="3" w:tplc="B6D46EE0">
      <w:start w:val="1"/>
      <w:numFmt w:val="decimal"/>
      <w:lvlText w:val="%4."/>
      <w:lvlJc w:val="left"/>
      <w:pPr>
        <w:ind w:left="2880" w:hanging="360"/>
      </w:pPr>
    </w:lvl>
    <w:lvl w:ilvl="4" w:tplc="FF9EE656">
      <w:start w:val="1"/>
      <w:numFmt w:val="lowerLetter"/>
      <w:lvlText w:val="%5."/>
      <w:lvlJc w:val="left"/>
      <w:pPr>
        <w:ind w:left="3600" w:hanging="360"/>
      </w:pPr>
    </w:lvl>
    <w:lvl w:ilvl="5" w:tplc="28443FA4">
      <w:start w:val="1"/>
      <w:numFmt w:val="lowerRoman"/>
      <w:lvlText w:val="%6."/>
      <w:lvlJc w:val="right"/>
      <w:pPr>
        <w:ind w:left="4320" w:hanging="180"/>
      </w:pPr>
    </w:lvl>
    <w:lvl w:ilvl="6" w:tplc="CCE4F11E">
      <w:start w:val="1"/>
      <w:numFmt w:val="decimal"/>
      <w:lvlText w:val="%7."/>
      <w:lvlJc w:val="left"/>
      <w:pPr>
        <w:ind w:left="5040" w:hanging="360"/>
      </w:pPr>
    </w:lvl>
    <w:lvl w:ilvl="7" w:tplc="CF907DFC">
      <w:start w:val="1"/>
      <w:numFmt w:val="lowerLetter"/>
      <w:lvlText w:val="%8."/>
      <w:lvlJc w:val="left"/>
      <w:pPr>
        <w:ind w:left="5760" w:hanging="360"/>
      </w:pPr>
    </w:lvl>
    <w:lvl w:ilvl="8" w:tplc="8DA44AD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76262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7A00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864B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BA70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AE0A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2401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625A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8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2294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F22DD"/>
    <w:multiLevelType w:val="hybridMultilevel"/>
    <w:tmpl w:val="ED16F106"/>
    <w:lvl w:ilvl="0" w:tplc="DA324FF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414C2"/>
    <w:multiLevelType w:val="hybridMultilevel"/>
    <w:tmpl w:val="2B04B092"/>
    <w:lvl w:ilvl="0" w:tplc="1EFAA89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962A13"/>
    <w:multiLevelType w:val="hybridMultilevel"/>
    <w:tmpl w:val="ED16F10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987A00"/>
    <w:multiLevelType w:val="hybridMultilevel"/>
    <w:tmpl w:val="AF2EFDE4"/>
    <w:lvl w:ilvl="0" w:tplc="CBBEF3A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F11BF"/>
    <w:multiLevelType w:val="hybridMultilevel"/>
    <w:tmpl w:val="F56E0BA0"/>
    <w:lvl w:ilvl="0" w:tplc="653C0C6E">
      <w:start w:val="1"/>
      <w:numFmt w:val="decimal"/>
      <w:lvlText w:val="%1."/>
      <w:lvlJc w:val="left"/>
      <w:pPr>
        <w:ind w:left="720" w:hanging="360"/>
      </w:pPr>
    </w:lvl>
    <w:lvl w:ilvl="1" w:tplc="2E20DC90">
      <w:start w:val="1"/>
      <w:numFmt w:val="lowerLetter"/>
      <w:lvlText w:val="%2."/>
      <w:lvlJc w:val="left"/>
      <w:pPr>
        <w:ind w:left="1440" w:hanging="360"/>
      </w:pPr>
    </w:lvl>
    <w:lvl w:ilvl="2" w:tplc="2D4645C4">
      <w:start w:val="1"/>
      <w:numFmt w:val="lowerRoman"/>
      <w:lvlText w:val="%3."/>
      <w:lvlJc w:val="right"/>
      <w:pPr>
        <w:ind w:left="2160" w:hanging="180"/>
      </w:pPr>
    </w:lvl>
    <w:lvl w:ilvl="3" w:tplc="F5881A12">
      <w:start w:val="1"/>
      <w:numFmt w:val="decimal"/>
      <w:lvlText w:val="%4."/>
      <w:lvlJc w:val="left"/>
      <w:pPr>
        <w:ind w:left="2880" w:hanging="360"/>
      </w:pPr>
    </w:lvl>
    <w:lvl w:ilvl="4" w:tplc="815C2FD2">
      <w:start w:val="1"/>
      <w:numFmt w:val="lowerLetter"/>
      <w:lvlText w:val="%5."/>
      <w:lvlJc w:val="left"/>
      <w:pPr>
        <w:ind w:left="3600" w:hanging="360"/>
      </w:pPr>
    </w:lvl>
    <w:lvl w:ilvl="5" w:tplc="E4623768">
      <w:start w:val="1"/>
      <w:numFmt w:val="lowerRoman"/>
      <w:lvlText w:val="%6."/>
      <w:lvlJc w:val="right"/>
      <w:pPr>
        <w:ind w:left="4320" w:hanging="180"/>
      </w:pPr>
    </w:lvl>
    <w:lvl w:ilvl="6" w:tplc="F13AE8DE">
      <w:start w:val="1"/>
      <w:numFmt w:val="decimal"/>
      <w:lvlText w:val="%7."/>
      <w:lvlJc w:val="left"/>
      <w:pPr>
        <w:ind w:left="5040" w:hanging="360"/>
      </w:pPr>
    </w:lvl>
    <w:lvl w:ilvl="7" w:tplc="169CA10A">
      <w:start w:val="1"/>
      <w:numFmt w:val="lowerLetter"/>
      <w:lvlText w:val="%8."/>
      <w:lvlJc w:val="left"/>
      <w:pPr>
        <w:ind w:left="5760" w:hanging="360"/>
      </w:pPr>
    </w:lvl>
    <w:lvl w:ilvl="8" w:tplc="7FB6F13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443604"/>
    <w:multiLevelType w:val="hybridMultilevel"/>
    <w:tmpl w:val="FFFFFFFF"/>
    <w:lvl w:ilvl="0" w:tplc="ED0802EE">
      <w:start w:val="1"/>
      <w:numFmt w:val="decimal"/>
      <w:lvlText w:val="%1."/>
      <w:lvlJc w:val="left"/>
      <w:pPr>
        <w:ind w:left="720" w:hanging="360"/>
      </w:pPr>
    </w:lvl>
    <w:lvl w:ilvl="1" w:tplc="C6845F18">
      <w:start w:val="1"/>
      <w:numFmt w:val="lowerLetter"/>
      <w:lvlText w:val="%2."/>
      <w:lvlJc w:val="left"/>
      <w:pPr>
        <w:ind w:left="1440" w:hanging="360"/>
      </w:pPr>
    </w:lvl>
    <w:lvl w:ilvl="2" w:tplc="B77CB680">
      <w:start w:val="1"/>
      <w:numFmt w:val="lowerRoman"/>
      <w:lvlText w:val="%3."/>
      <w:lvlJc w:val="right"/>
      <w:pPr>
        <w:ind w:left="2160" w:hanging="180"/>
      </w:pPr>
    </w:lvl>
    <w:lvl w:ilvl="3" w:tplc="D5B41346">
      <w:start w:val="1"/>
      <w:numFmt w:val="decimal"/>
      <w:lvlText w:val="%4."/>
      <w:lvlJc w:val="left"/>
      <w:pPr>
        <w:ind w:left="2880" w:hanging="360"/>
      </w:pPr>
    </w:lvl>
    <w:lvl w:ilvl="4" w:tplc="B7F6DE34">
      <w:start w:val="1"/>
      <w:numFmt w:val="lowerLetter"/>
      <w:lvlText w:val="%5."/>
      <w:lvlJc w:val="left"/>
      <w:pPr>
        <w:ind w:left="3600" w:hanging="360"/>
      </w:pPr>
    </w:lvl>
    <w:lvl w:ilvl="5" w:tplc="2CD8B484">
      <w:start w:val="1"/>
      <w:numFmt w:val="lowerRoman"/>
      <w:lvlText w:val="%6."/>
      <w:lvlJc w:val="right"/>
      <w:pPr>
        <w:ind w:left="4320" w:hanging="180"/>
      </w:pPr>
    </w:lvl>
    <w:lvl w:ilvl="6" w:tplc="A17A3F0E">
      <w:start w:val="1"/>
      <w:numFmt w:val="decimal"/>
      <w:lvlText w:val="%7."/>
      <w:lvlJc w:val="left"/>
      <w:pPr>
        <w:ind w:left="5040" w:hanging="360"/>
      </w:pPr>
    </w:lvl>
    <w:lvl w:ilvl="7" w:tplc="85881270">
      <w:start w:val="1"/>
      <w:numFmt w:val="lowerLetter"/>
      <w:lvlText w:val="%8."/>
      <w:lvlJc w:val="left"/>
      <w:pPr>
        <w:ind w:left="5760" w:hanging="360"/>
      </w:pPr>
    </w:lvl>
    <w:lvl w:ilvl="8" w:tplc="927E933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8E4A8"/>
    <w:multiLevelType w:val="hybridMultilevel"/>
    <w:tmpl w:val="FFFFFFFF"/>
    <w:lvl w:ilvl="0" w:tplc="77D49354">
      <w:start w:val="1"/>
      <w:numFmt w:val="decimal"/>
      <w:lvlText w:val="%1."/>
      <w:lvlJc w:val="left"/>
      <w:pPr>
        <w:ind w:left="720" w:hanging="360"/>
      </w:pPr>
    </w:lvl>
    <w:lvl w:ilvl="1" w:tplc="A2922260">
      <w:start w:val="1"/>
      <w:numFmt w:val="lowerLetter"/>
      <w:lvlText w:val="%2."/>
      <w:lvlJc w:val="left"/>
      <w:pPr>
        <w:ind w:left="1440" w:hanging="360"/>
      </w:pPr>
    </w:lvl>
    <w:lvl w:ilvl="2" w:tplc="132E3E7C">
      <w:start w:val="1"/>
      <w:numFmt w:val="lowerRoman"/>
      <w:lvlText w:val="%3."/>
      <w:lvlJc w:val="right"/>
      <w:pPr>
        <w:ind w:left="2160" w:hanging="180"/>
      </w:pPr>
    </w:lvl>
    <w:lvl w:ilvl="3" w:tplc="99AA8076">
      <w:start w:val="1"/>
      <w:numFmt w:val="decimal"/>
      <w:lvlText w:val="%4."/>
      <w:lvlJc w:val="left"/>
      <w:pPr>
        <w:ind w:left="2880" w:hanging="360"/>
      </w:pPr>
    </w:lvl>
    <w:lvl w:ilvl="4" w:tplc="91BC3E64">
      <w:start w:val="1"/>
      <w:numFmt w:val="lowerLetter"/>
      <w:lvlText w:val="%5."/>
      <w:lvlJc w:val="left"/>
      <w:pPr>
        <w:ind w:left="3600" w:hanging="360"/>
      </w:pPr>
    </w:lvl>
    <w:lvl w:ilvl="5" w:tplc="D3784D20">
      <w:start w:val="1"/>
      <w:numFmt w:val="lowerRoman"/>
      <w:lvlText w:val="%6."/>
      <w:lvlJc w:val="right"/>
      <w:pPr>
        <w:ind w:left="4320" w:hanging="180"/>
      </w:pPr>
    </w:lvl>
    <w:lvl w:ilvl="6" w:tplc="39EED388">
      <w:start w:val="1"/>
      <w:numFmt w:val="decimal"/>
      <w:lvlText w:val="%7."/>
      <w:lvlJc w:val="left"/>
      <w:pPr>
        <w:ind w:left="5040" w:hanging="360"/>
      </w:pPr>
    </w:lvl>
    <w:lvl w:ilvl="7" w:tplc="9802FE4E">
      <w:start w:val="1"/>
      <w:numFmt w:val="lowerLetter"/>
      <w:lvlText w:val="%8."/>
      <w:lvlJc w:val="left"/>
      <w:pPr>
        <w:ind w:left="5760" w:hanging="360"/>
      </w:pPr>
    </w:lvl>
    <w:lvl w:ilvl="8" w:tplc="804094C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412517"/>
    <w:multiLevelType w:val="hybridMultilevel"/>
    <w:tmpl w:val="3F08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56CECD"/>
    <w:multiLevelType w:val="hybridMultilevel"/>
    <w:tmpl w:val="FFFFFFFF"/>
    <w:lvl w:ilvl="0" w:tplc="C62626E8">
      <w:start w:val="1"/>
      <w:numFmt w:val="decimal"/>
      <w:lvlText w:val="%1."/>
      <w:lvlJc w:val="left"/>
      <w:pPr>
        <w:ind w:left="720" w:hanging="360"/>
      </w:pPr>
    </w:lvl>
    <w:lvl w:ilvl="1" w:tplc="03C881C2">
      <w:start w:val="1"/>
      <w:numFmt w:val="lowerLetter"/>
      <w:lvlText w:val="%2."/>
      <w:lvlJc w:val="left"/>
      <w:pPr>
        <w:ind w:left="1440" w:hanging="360"/>
      </w:pPr>
    </w:lvl>
    <w:lvl w:ilvl="2" w:tplc="870EB27C">
      <w:start w:val="1"/>
      <w:numFmt w:val="lowerRoman"/>
      <w:lvlText w:val="%3."/>
      <w:lvlJc w:val="right"/>
      <w:pPr>
        <w:ind w:left="2160" w:hanging="180"/>
      </w:pPr>
    </w:lvl>
    <w:lvl w:ilvl="3" w:tplc="BFC6B6F4">
      <w:start w:val="1"/>
      <w:numFmt w:val="decimal"/>
      <w:lvlText w:val="%4."/>
      <w:lvlJc w:val="left"/>
      <w:pPr>
        <w:ind w:left="2880" w:hanging="360"/>
      </w:pPr>
    </w:lvl>
    <w:lvl w:ilvl="4" w:tplc="1BD05024">
      <w:start w:val="1"/>
      <w:numFmt w:val="lowerLetter"/>
      <w:lvlText w:val="%5."/>
      <w:lvlJc w:val="left"/>
      <w:pPr>
        <w:ind w:left="3600" w:hanging="360"/>
      </w:pPr>
    </w:lvl>
    <w:lvl w:ilvl="5" w:tplc="D0ACD816">
      <w:start w:val="1"/>
      <w:numFmt w:val="lowerRoman"/>
      <w:lvlText w:val="%6."/>
      <w:lvlJc w:val="right"/>
      <w:pPr>
        <w:ind w:left="4320" w:hanging="180"/>
      </w:pPr>
    </w:lvl>
    <w:lvl w:ilvl="6" w:tplc="7F6A6940">
      <w:start w:val="1"/>
      <w:numFmt w:val="decimal"/>
      <w:lvlText w:val="%7."/>
      <w:lvlJc w:val="left"/>
      <w:pPr>
        <w:ind w:left="5040" w:hanging="360"/>
      </w:pPr>
    </w:lvl>
    <w:lvl w:ilvl="7" w:tplc="46DCE4AE">
      <w:start w:val="1"/>
      <w:numFmt w:val="lowerLetter"/>
      <w:lvlText w:val="%8."/>
      <w:lvlJc w:val="left"/>
      <w:pPr>
        <w:ind w:left="5760" w:hanging="360"/>
      </w:pPr>
    </w:lvl>
    <w:lvl w:ilvl="8" w:tplc="6AF2645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CAA6BE"/>
    <w:multiLevelType w:val="hybridMultilevel"/>
    <w:tmpl w:val="501C99AE"/>
    <w:lvl w:ilvl="0" w:tplc="500A1816">
      <w:start w:val="1"/>
      <w:numFmt w:val="decimal"/>
      <w:lvlText w:val="%1."/>
      <w:lvlJc w:val="left"/>
      <w:pPr>
        <w:ind w:left="720" w:hanging="360"/>
      </w:pPr>
    </w:lvl>
    <w:lvl w:ilvl="1" w:tplc="82B2873E">
      <w:start w:val="1"/>
      <w:numFmt w:val="lowerLetter"/>
      <w:lvlText w:val="%2."/>
      <w:lvlJc w:val="left"/>
      <w:pPr>
        <w:ind w:left="1440" w:hanging="360"/>
      </w:pPr>
    </w:lvl>
    <w:lvl w:ilvl="2" w:tplc="C8760246">
      <w:start w:val="1"/>
      <w:numFmt w:val="lowerRoman"/>
      <w:lvlText w:val="%3."/>
      <w:lvlJc w:val="right"/>
      <w:pPr>
        <w:ind w:left="2160" w:hanging="180"/>
      </w:pPr>
    </w:lvl>
    <w:lvl w:ilvl="3" w:tplc="9F46DA30">
      <w:start w:val="1"/>
      <w:numFmt w:val="decimal"/>
      <w:lvlText w:val="%4."/>
      <w:lvlJc w:val="left"/>
      <w:pPr>
        <w:ind w:left="2880" w:hanging="360"/>
      </w:pPr>
    </w:lvl>
    <w:lvl w:ilvl="4" w:tplc="1CA2BEFE">
      <w:start w:val="1"/>
      <w:numFmt w:val="lowerLetter"/>
      <w:lvlText w:val="%5."/>
      <w:lvlJc w:val="left"/>
      <w:pPr>
        <w:ind w:left="3600" w:hanging="360"/>
      </w:pPr>
    </w:lvl>
    <w:lvl w:ilvl="5" w:tplc="AF62BA20">
      <w:start w:val="1"/>
      <w:numFmt w:val="lowerRoman"/>
      <w:lvlText w:val="%6."/>
      <w:lvlJc w:val="right"/>
      <w:pPr>
        <w:ind w:left="4320" w:hanging="180"/>
      </w:pPr>
    </w:lvl>
    <w:lvl w:ilvl="6" w:tplc="CB88ACA2">
      <w:start w:val="1"/>
      <w:numFmt w:val="decimal"/>
      <w:lvlText w:val="%7."/>
      <w:lvlJc w:val="left"/>
      <w:pPr>
        <w:ind w:left="5040" w:hanging="360"/>
      </w:pPr>
    </w:lvl>
    <w:lvl w:ilvl="7" w:tplc="33B4FCFA">
      <w:start w:val="1"/>
      <w:numFmt w:val="lowerLetter"/>
      <w:lvlText w:val="%8."/>
      <w:lvlJc w:val="left"/>
      <w:pPr>
        <w:ind w:left="5760" w:hanging="360"/>
      </w:pPr>
    </w:lvl>
    <w:lvl w:ilvl="8" w:tplc="927AF53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E28F41"/>
    <w:multiLevelType w:val="hybridMultilevel"/>
    <w:tmpl w:val="AD4AA520"/>
    <w:lvl w:ilvl="0" w:tplc="444C950E">
      <w:start w:val="1"/>
      <w:numFmt w:val="decimal"/>
      <w:lvlText w:val="%1."/>
      <w:lvlJc w:val="left"/>
      <w:pPr>
        <w:ind w:left="720" w:hanging="360"/>
      </w:pPr>
    </w:lvl>
    <w:lvl w:ilvl="1" w:tplc="E4784F2C">
      <w:start w:val="1"/>
      <w:numFmt w:val="lowerLetter"/>
      <w:lvlText w:val="%2."/>
      <w:lvlJc w:val="left"/>
      <w:pPr>
        <w:ind w:left="1440" w:hanging="360"/>
      </w:pPr>
    </w:lvl>
    <w:lvl w:ilvl="2" w:tplc="B0B223CA">
      <w:start w:val="1"/>
      <w:numFmt w:val="lowerRoman"/>
      <w:lvlText w:val="%3."/>
      <w:lvlJc w:val="right"/>
      <w:pPr>
        <w:ind w:left="2160" w:hanging="180"/>
      </w:pPr>
    </w:lvl>
    <w:lvl w:ilvl="3" w:tplc="5E9285EA">
      <w:start w:val="1"/>
      <w:numFmt w:val="decimal"/>
      <w:lvlText w:val="%4."/>
      <w:lvlJc w:val="left"/>
      <w:pPr>
        <w:ind w:left="2880" w:hanging="360"/>
      </w:pPr>
    </w:lvl>
    <w:lvl w:ilvl="4" w:tplc="DFC41CFC">
      <w:start w:val="1"/>
      <w:numFmt w:val="lowerLetter"/>
      <w:lvlText w:val="%5."/>
      <w:lvlJc w:val="left"/>
      <w:pPr>
        <w:ind w:left="3600" w:hanging="360"/>
      </w:pPr>
    </w:lvl>
    <w:lvl w:ilvl="5" w:tplc="3C98FAB4">
      <w:start w:val="1"/>
      <w:numFmt w:val="lowerRoman"/>
      <w:lvlText w:val="%6."/>
      <w:lvlJc w:val="right"/>
      <w:pPr>
        <w:ind w:left="4320" w:hanging="180"/>
      </w:pPr>
    </w:lvl>
    <w:lvl w:ilvl="6" w:tplc="61AA3E06">
      <w:start w:val="1"/>
      <w:numFmt w:val="decimal"/>
      <w:lvlText w:val="%7."/>
      <w:lvlJc w:val="left"/>
      <w:pPr>
        <w:ind w:left="5040" w:hanging="360"/>
      </w:pPr>
    </w:lvl>
    <w:lvl w:ilvl="7" w:tplc="CB506AF2">
      <w:start w:val="1"/>
      <w:numFmt w:val="lowerLetter"/>
      <w:lvlText w:val="%8."/>
      <w:lvlJc w:val="left"/>
      <w:pPr>
        <w:ind w:left="5760" w:hanging="360"/>
      </w:pPr>
    </w:lvl>
    <w:lvl w:ilvl="8" w:tplc="3CB8A9A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1437D5"/>
    <w:multiLevelType w:val="hybridMultilevel"/>
    <w:tmpl w:val="C78E15FA"/>
    <w:lvl w:ilvl="0" w:tplc="8F588896">
      <w:start w:val="1"/>
      <w:numFmt w:val="decimal"/>
      <w:lvlText w:val="%1."/>
      <w:lvlJc w:val="left"/>
      <w:pPr>
        <w:ind w:left="11520" w:hanging="360"/>
      </w:pPr>
    </w:lvl>
    <w:lvl w:ilvl="1" w:tplc="869C9BCC">
      <w:start w:val="1"/>
      <w:numFmt w:val="lowerLetter"/>
      <w:lvlText w:val="%2."/>
      <w:lvlJc w:val="left"/>
      <w:pPr>
        <w:ind w:left="12240" w:hanging="360"/>
      </w:pPr>
    </w:lvl>
    <w:lvl w:ilvl="2" w:tplc="7C066086">
      <w:start w:val="1"/>
      <w:numFmt w:val="lowerRoman"/>
      <w:lvlText w:val="%3."/>
      <w:lvlJc w:val="right"/>
      <w:pPr>
        <w:ind w:left="12960" w:hanging="180"/>
      </w:pPr>
    </w:lvl>
    <w:lvl w:ilvl="3" w:tplc="75E406FA">
      <w:start w:val="1"/>
      <w:numFmt w:val="decimal"/>
      <w:lvlText w:val="%4."/>
      <w:lvlJc w:val="left"/>
      <w:pPr>
        <w:ind w:left="13680" w:hanging="360"/>
      </w:pPr>
    </w:lvl>
    <w:lvl w:ilvl="4" w:tplc="0F824B76">
      <w:start w:val="1"/>
      <w:numFmt w:val="lowerLetter"/>
      <w:lvlText w:val="%5."/>
      <w:lvlJc w:val="left"/>
      <w:pPr>
        <w:ind w:left="14400" w:hanging="360"/>
      </w:pPr>
    </w:lvl>
    <w:lvl w:ilvl="5" w:tplc="4530BA20">
      <w:start w:val="1"/>
      <w:numFmt w:val="lowerRoman"/>
      <w:lvlText w:val="%6."/>
      <w:lvlJc w:val="right"/>
      <w:pPr>
        <w:ind w:left="15120" w:hanging="180"/>
      </w:pPr>
    </w:lvl>
    <w:lvl w:ilvl="6" w:tplc="F9C6E3EA">
      <w:start w:val="1"/>
      <w:numFmt w:val="decimal"/>
      <w:lvlText w:val="%7."/>
      <w:lvlJc w:val="left"/>
      <w:pPr>
        <w:ind w:left="15840" w:hanging="360"/>
      </w:pPr>
    </w:lvl>
    <w:lvl w:ilvl="7" w:tplc="270AFDD0">
      <w:start w:val="1"/>
      <w:numFmt w:val="lowerLetter"/>
      <w:lvlText w:val="%8."/>
      <w:lvlJc w:val="left"/>
      <w:pPr>
        <w:ind w:left="16560" w:hanging="360"/>
      </w:pPr>
    </w:lvl>
    <w:lvl w:ilvl="8" w:tplc="C69E519A">
      <w:start w:val="1"/>
      <w:numFmt w:val="lowerRoman"/>
      <w:lvlText w:val="%9."/>
      <w:lvlJc w:val="right"/>
      <w:pPr>
        <w:ind w:left="17280" w:hanging="180"/>
      </w:pPr>
    </w:lvl>
  </w:abstractNum>
  <w:abstractNum w:abstractNumId="21" w15:restartNumberingAfterBreak="0">
    <w:nsid w:val="3B11FB2A"/>
    <w:multiLevelType w:val="hybridMultilevel"/>
    <w:tmpl w:val="36CA490A"/>
    <w:lvl w:ilvl="0" w:tplc="8ECA6E92">
      <w:start w:val="1"/>
      <w:numFmt w:val="decimal"/>
      <w:lvlText w:val="%1."/>
      <w:lvlJc w:val="left"/>
      <w:pPr>
        <w:ind w:left="720" w:hanging="360"/>
      </w:pPr>
    </w:lvl>
    <w:lvl w:ilvl="1" w:tplc="6FBCDE7E">
      <w:start w:val="1"/>
      <w:numFmt w:val="lowerLetter"/>
      <w:lvlText w:val="%2."/>
      <w:lvlJc w:val="left"/>
      <w:pPr>
        <w:ind w:left="1440" w:hanging="360"/>
      </w:pPr>
    </w:lvl>
    <w:lvl w:ilvl="2" w:tplc="145EE150">
      <w:start w:val="1"/>
      <w:numFmt w:val="lowerRoman"/>
      <w:lvlText w:val="%3."/>
      <w:lvlJc w:val="right"/>
      <w:pPr>
        <w:ind w:left="2160" w:hanging="180"/>
      </w:pPr>
    </w:lvl>
    <w:lvl w:ilvl="3" w:tplc="66B811E6">
      <w:start w:val="1"/>
      <w:numFmt w:val="decimal"/>
      <w:lvlText w:val="%4."/>
      <w:lvlJc w:val="left"/>
      <w:pPr>
        <w:ind w:left="2880" w:hanging="360"/>
      </w:pPr>
    </w:lvl>
    <w:lvl w:ilvl="4" w:tplc="0F08080A">
      <w:start w:val="1"/>
      <w:numFmt w:val="lowerLetter"/>
      <w:lvlText w:val="%5."/>
      <w:lvlJc w:val="left"/>
      <w:pPr>
        <w:ind w:left="3600" w:hanging="360"/>
      </w:pPr>
    </w:lvl>
    <w:lvl w:ilvl="5" w:tplc="D17E50BC">
      <w:start w:val="1"/>
      <w:numFmt w:val="lowerRoman"/>
      <w:lvlText w:val="%6."/>
      <w:lvlJc w:val="right"/>
      <w:pPr>
        <w:ind w:left="4320" w:hanging="180"/>
      </w:pPr>
    </w:lvl>
    <w:lvl w:ilvl="6" w:tplc="C3E4A0A6">
      <w:start w:val="1"/>
      <w:numFmt w:val="decimal"/>
      <w:lvlText w:val="%7."/>
      <w:lvlJc w:val="left"/>
      <w:pPr>
        <w:ind w:left="5040" w:hanging="360"/>
      </w:pPr>
    </w:lvl>
    <w:lvl w:ilvl="7" w:tplc="850821CC">
      <w:start w:val="1"/>
      <w:numFmt w:val="lowerLetter"/>
      <w:lvlText w:val="%8."/>
      <w:lvlJc w:val="left"/>
      <w:pPr>
        <w:ind w:left="5760" w:hanging="360"/>
      </w:pPr>
    </w:lvl>
    <w:lvl w:ilvl="8" w:tplc="D754296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5D742C"/>
    <w:multiLevelType w:val="hybridMultilevel"/>
    <w:tmpl w:val="0F48BD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1CAB05"/>
    <w:multiLevelType w:val="hybridMultilevel"/>
    <w:tmpl w:val="6FC8E0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85266418">
      <w:start w:val="1"/>
      <w:numFmt w:val="lowerLetter"/>
      <w:lvlText w:val="%2."/>
      <w:lvlJc w:val="left"/>
      <w:pPr>
        <w:ind w:left="1440" w:hanging="360"/>
      </w:pPr>
    </w:lvl>
    <w:lvl w:ilvl="2" w:tplc="7FF693B6">
      <w:start w:val="1"/>
      <w:numFmt w:val="lowerRoman"/>
      <w:lvlText w:val="%3."/>
      <w:lvlJc w:val="right"/>
      <w:pPr>
        <w:ind w:left="2160" w:hanging="180"/>
      </w:pPr>
    </w:lvl>
    <w:lvl w:ilvl="3" w:tplc="2272B3D0">
      <w:start w:val="1"/>
      <w:numFmt w:val="decimal"/>
      <w:lvlText w:val="%4."/>
      <w:lvlJc w:val="left"/>
      <w:pPr>
        <w:ind w:left="2880" w:hanging="360"/>
      </w:pPr>
    </w:lvl>
    <w:lvl w:ilvl="4" w:tplc="C3A66010">
      <w:start w:val="1"/>
      <w:numFmt w:val="lowerLetter"/>
      <w:lvlText w:val="%5."/>
      <w:lvlJc w:val="left"/>
      <w:pPr>
        <w:ind w:left="3600" w:hanging="360"/>
      </w:pPr>
    </w:lvl>
    <w:lvl w:ilvl="5" w:tplc="D9482636">
      <w:start w:val="1"/>
      <w:numFmt w:val="lowerRoman"/>
      <w:lvlText w:val="%6."/>
      <w:lvlJc w:val="right"/>
      <w:pPr>
        <w:ind w:left="4320" w:hanging="180"/>
      </w:pPr>
    </w:lvl>
    <w:lvl w:ilvl="6" w:tplc="327C0F0A">
      <w:start w:val="1"/>
      <w:numFmt w:val="decimal"/>
      <w:lvlText w:val="%7."/>
      <w:lvlJc w:val="left"/>
      <w:pPr>
        <w:ind w:left="5040" w:hanging="360"/>
      </w:pPr>
    </w:lvl>
    <w:lvl w:ilvl="7" w:tplc="73EA625A">
      <w:start w:val="1"/>
      <w:numFmt w:val="lowerLetter"/>
      <w:lvlText w:val="%8."/>
      <w:lvlJc w:val="left"/>
      <w:pPr>
        <w:ind w:left="5760" w:hanging="360"/>
      </w:pPr>
    </w:lvl>
    <w:lvl w:ilvl="8" w:tplc="83A254E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4FAEF"/>
    <w:multiLevelType w:val="hybridMultilevel"/>
    <w:tmpl w:val="FFFFFFFF"/>
    <w:lvl w:ilvl="0" w:tplc="BA666FEC">
      <w:start w:val="1"/>
      <w:numFmt w:val="decimal"/>
      <w:lvlText w:val="%1."/>
      <w:lvlJc w:val="left"/>
      <w:pPr>
        <w:ind w:left="720" w:hanging="360"/>
      </w:pPr>
    </w:lvl>
    <w:lvl w:ilvl="1" w:tplc="308CBE38">
      <w:start w:val="1"/>
      <w:numFmt w:val="lowerLetter"/>
      <w:lvlText w:val="%2."/>
      <w:lvlJc w:val="left"/>
      <w:pPr>
        <w:ind w:left="1440" w:hanging="360"/>
      </w:pPr>
    </w:lvl>
    <w:lvl w:ilvl="2" w:tplc="186AFBB0">
      <w:start w:val="1"/>
      <w:numFmt w:val="lowerRoman"/>
      <w:lvlText w:val="%3."/>
      <w:lvlJc w:val="right"/>
      <w:pPr>
        <w:ind w:left="2160" w:hanging="180"/>
      </w:pPr>
    </w:lvl>
    <w:lvl w:ilvl="3" w:tplc="2F449380">
      <w:start w:val="1"/>
      <w:numFmt w:val="decimal"/>
      <w:lvlText w:val="%4."/>
      <w:lvlJc w:val="left"/>
      <w:pPr>
        <w:ind w:left="2880" w:hanging="360"/>
      </w:pPr>
    </w:lvl>
    <w:lvl w:ilvl="4" w:tplc="429E34B8">
      <w:start w:val="1"/>
      <w:numFmt w:val="lowerLetter"/>
      <w:lvlText w:val="%5."/>
      <w:lvlJc w:val="left"/>
      <w:pPr>
        <w:ind w:left="3600" w:hanging="360"/>
      </w:pPr>
    </w:lvl>
    <w:lvl w:ilvl="5" w:tplc="D07838C0">
      <w:start w:val="1"/>
      <w:numFmt w:val="lowerRoman"/>
      <w:lvlText w:val="%6."/>
      <w:lvlJc w:val="right"/>
      <w:pPr>
        <w:ind w:left="4320" w:hanging="180"/>
      </w:pPr>
    </w:lvl>
    <w:lvl w:ilvl="6" w:tplc="B0961A1E">
      <w:start w:val="1"/>
      <w:numFmt w:val="decimal"/>
      <w:lvlText w:val="%7."/>
      <w:lvlJc w:val="left"/>
      <w:pPr>
        <w:ind w:left="5040" w:hanging="360"/>
      </w:pPr>
    </w:lvl>
    <w:lvl w:ilvl="7" w:tplc="48BA9D54">
      <w:start w:val="1"/>
      <w:numFmt w:val="lowerLetter"/>
      <w:lvlText w:val="%8."/>
      <w:lvlJc w:val="left"/>
      <w:pPr>
        <w:ind w:left="5760" w:hanging="360"/>
      </w:pPr>
    </w:lvl>
    <w:lvl w:ilvl="8" w:tplc="32C4E05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464636"/>
    <w:multiLevelType w:val="hybridMultilevel"/>
    <w:tmpl w:val="FFFFFFFF"/>
    <w:lvl w:ilvl="0" w:tplc="C7A8FDD2">
      <w:start w:val="1"/>
      <w:numFmt w:val="decimal"/>
      <w:lvlText w:val="%1."/>
      <w:lvlJc w:val="left"/>
      <w:pPr>
        <w:ind w:left="720" w:hanging="360"/>
      </w:pPr>
    </w:lvl>
    <w:lvl w:ilvl="1" w:tplc="1FD0E910">
      <w:start w:val="1"/>
      <w:numFmt w:val="lowerLetter"/>
      <w:lvlText w:val="%2."/>
      <w:lvlJc w:val="left"/>
      <w:pPr>
        <w:ind w:left="1440" w:hanging="360"/>
      </w:pPr>
    </w:lvl>
    <w:lvl w:ilvl="2" w:tplc="D054C02A">
      <w:start w:val="1"/>
      <w:numFmt w:val="lowerRoman"/>
      <w:lvlText w:val="%3."/>
      <w:lvlJc w:val="right"/>
      <w:pPr>
        <w:ind w:left="2160" w:hanging="180"/>
      </w:pPr>
    </w:lvl>
    <w:lvl w:ilvl="3" w:tplc="86A271B2">
      <w:start w:val="1"/>
      <w:numFmt w:val="decimal"/>
      <w:lvlText w:val="%4."/>
      <w:lvlJc w:val="left"/>
      <w:pPr>
        <w:ind w:left="2880" w:hanging="360"/>
      </w:pPr>
    </w:lvl>
    <w:lvl w:ilvl="4" w:tplc="28FE0326">
      <w:start w:val="1"/>
      <w:numFmt w:val="lowerLetter"/>
      <w:lvlText w:val="%5."/>
      <w:lvlJc w:val="left"/>
      <w:pPr>
        <w:ind w:left="3600" w:hanging="360"/>
      </w:pPr>
    </w:lvl>
    <w:lvl w:ilvl="5" w:tplc="1C706C02">
      <w:start w:val="1"/>
      <w:numFmt w:val="lowerRoman"/>
      <w:lvlText w:val="%6."/>
      <w:lvlJc w:val="right"/>
      <w:pPr>
        <w:ind w:left="4320" w:hanging="180"/>
      </w:pPr>
    </w:lvl>
    <w:lvl w:ilvl="6" w:tplc="E5D472D0">
      <w:start w:val="1"/>
      <w:numFmt w:val="decimal"/>
      <w:lvlText w:val="%7."/>
      <w:lvlJc w:val="left"/>
      <w:pPr>
        <w:ind w:left="5040" w:hanging="360"/>
      </w:pPr>
    </w:lvl>
    <w:lvl w:ilvl="7" w:tplc="F52E7D74">
      <w:start w:val="1"/>
      <w:numFmt w:val="lowerLetter"/>
      <w:lvlText w:val="%8."/>
      <w:lvlJc w:val="left"/>
      <w:pPr>
        <w:ind w:left="5760" w:hanging="360"/>
      </w:pPr>
    </w:lvl>
    <w:lvl w:ilvl="8" w:tplc="7290907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D0AB6C"/>
    <w:multiLevelType w:val="hybridMultilevel"/>
    <w:tmpl w:val="E4124CA4"/>
    <w:lvl w:ilvl="0" w:tplc="CD886A9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AC2A5038">
      <w:start w:val="1"/>
      <w:numFmt w:val="lowerLetter"/>
      <w:lvlText w:val="%2."/>
      <w:lvlJc w:val="left"/>
      <w:pPr>
        <w:ind w:left="1440" w:hanging="360"/>
      </w:pPr>
    </w:lvl>
    <w:lvl w:ilvl="2" w:tplc="C634386A">
      <w:start w:val="1"/>
      <w:numFmt w:val="lowerRoman"/>
      <w:lvlText w:val="%3."/>
      <w:lvlJc w:val="right"/>
      <w:pPr>
        <w:ind w:left="2160" w:hanging="180"/>
      </w:pPr>
    </w:lvl>
    <w:lvl w:ilvl="3" w:tplc="96F268E4">
      <w:start w:val="1"/>
      <w:numFmt w:val="decimal"/>
      <w:lvlText w:val="%4."/>
      <w:lvlJc w:val="left"/>
      <w:pPr>
        <w:ind w:left="2880" w:hanging="360"/>
      </w:pPr>
    </w:lvl>
    <w:lvl w:ilvl="4" w:tplc="919CB336">
      <w:start w:val="1"/>
      <w:numFmt w:val="lowerLetter"/>
      <w:lvlText w:val="%5."/>
      <w:lvlJc w:val="left"/>
      <w:pPr>
        <w:ind w:left="3600" w:hanging="360"/>
      </w:pPr>
    </w:lvl>
    <w:lvl w:ilvl="5" w:tplc="A1060688">
      <w:start w:val="1"/>
      <w:numFmt w:val="lowerRoman"/>
      <w:lvlText w:val="%6."/>
      <w:lvlJc w:val="right"/>
      <w:pPr>
        <w:ind w:left="4320" w:hanging="180"/>
      </w:pPr>
    </w:lvl>
    <w:lvl w:ilvl="6" w:tplc="F4389440">
      <w:start w:val="1"/>
      <w:numFmt w:val="decimal"/>
      <w:lvlText w:val="%7."/>
      <w:lvlJc w:val="left"/>
      <w:pPr>
        <w:ind w:left="5040" w:hanging="360"/>
      </w:pPr>
    </w:lvl>
    <w:lvl w:ilvl="7" w:tplc="DABCE686">
      <w:start w:val="1"/>
      <w:numFmt w:val="lowerLetter"/>
      <w:lvlText w:val="%8."/>
      <w:lvlJc w:val="left"/>
      <w:pPr>
        <w:ind w:left="5760" w:hanging="360"/>
      </w:pPr>
    </w:lvl>
    <w:lvl w:ilvl="8" w:tplc="5E5EB12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9AED50"/>
    <w:multiLevelType w:val="hybridMultilevel"/>
    <w:tmpl w:val="F7202EE0"/>
    <w:lvl w:ilvl="0" w:tplc="A3324152">
      <w:start w:val="1"/>
      <w:numFmt w:val="decimal"/>
      <w:lvlText w:val="%1."/>
      <w:lvlJc w:val="left"/>
      <w:pPr>
        <w:ind w:left="720" w:hanging="360"/>
      </w:pPr>
    </w:lvl>
    <w:lvl w:ilvl="1" w:tplc="48BEF6CC">
      <w:start w:val="1"/>
      <w:numFmt w:val="lowerLetter"/>
      <w:lvlText w:val="%2."/>
      <w:lvlJc w:val="left"/>
      <w:pPr>
        <w:ind w:left="1440" w:hanging="360"/>
      </w:pPr>
    </w:lvl>
    <w:lvl w:ilvl="2" w:tplc="A3EAC8E8">
      <w:start w:val="1"/>
      <w:numFmt w:val="lowerRoman"/>
      <w:lvlText w:val="%3."/>
      <w:lvlJc w:val="right"/>
      <w:pPr>
        <w:ind w:left="2160" w:hanging="180"/>
      </w:pPr>
    </w:lvl>
    <w:lvl w:ilvl="3" w:tplc="FBD0241A">
      <w:start w:val="1"/>
      <w:numFmt w:val="decimal"/>
      <w:lvlText w:val="%4."/>
      <w:lvlJc w:val="left"/>
      <w:pPr>
        <w:ind w:left="2880" w:hanging="360"/>
      </w:pPr>
    </w:lvl>
    <w:lvl w:ilvl="4" w:tplc="5248F824">
      <w:start w:val="1"/>
      <w:numFmt w:val="lowerLetter"/>
      <w:lvlText w:val="%5."/>
      <w:lvlJc w:val="left"/>
      <w:pPr>
        <w:ind w:left="3600" w:hanging="360"/>
      </w:pPr>
    </w:lvl>
    <w:lvl w:ilvl="5" w:tplc="0426A0A2">
      <w:start w:val="1"/>
      <w:numFmt w:val="lowerRoman"/>
      <w:lvlText w:val="%6."/>
      <w:lvlJc w:val="right"/>
      <w:pPr>
        <w:ind w:left="4320" w:hanging="180"/>
      </w:pPr>
    </w:lvl>
    <w:lvl w:ilvl="6" w:tplc="DE48F7C2">
      <w:start w:val="1"/>
      <w:numFmt w:val="decimal"/>
      <w:lvlText w:val="%7."/>
      <w:lvlJc w:val="left"/>
      <w:pPr>
        <w:ind w:left="5040" w:hanging="360"/>
      </w:pPr>
    </w:lvl>
    <w:lvl w:ilvl="7" w:tplc="61487A62">
      <w:start w:val="1"/>
      <w:numFmt w:val="lowerLetter"/>
      <w:lvlText w:val="%8."/>
      <w:lvlJc w:val="left"/>
      <w:pPr>
        <w:ind w:left="5760" w:hanging="360"/>
      </w:pPr>
    </w:lvl>
    <w:lvl w:ilvl="8" w:tplc="6996133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91DB88"/>
    <w:multiLevelType w:val="hybridMultilevel"/>
    <w:tmpl w:val="26503766"/>
    <w:lvl w:ilvl="0" w:tplc="D6FC1A9E">
      <w:start w:val="1"/>
      <w:numFmt w:val="decimal"/>
      <w:lvlText w:val="%1."/>
      <w:lvlJc w:val="left"/>
      <w:pPr>
        <w:ind w:left="720" w:hanging="360"/>
      </w:pPr>
    </w:lvl>
    <w:lvl w:ilvl="1" w:tplc="977CD3C6">
      <w:start w:val="1"/>
      <w:numFmt w:val="lowerLetter"/>
      <w:lvlText w:val="%2."/>
      <w:lvlJc w:val="left"/>
      <w:pPr>
        <w:ind w:left="1440" w:hanging="360"/>
      </w:pPr>
    </w:lvl>
    <w:lvl w:ilvl="2" w:tplc="EF0E9F3C">
      <w:start w:val="1"/>
      <w:numFmt w:val="lowerRoman"/>
      <w:lvlText w:val="%3."/>
      <w:lvlJc w:val="right"/>
      <w:pPr>
        <w:ind w:left="2160" w:hanging="180"/>
      </w:pPr>
    </w:lvl>
    <w:lvl w:ilvl="3" w:tplc="58DC72FA">
      <w:start w:val="1"/>
      <w:numFmt w:val="decimal"/>
      <w:lvlText w:val="%4."/>
      <w:lvlJc w:val="left"/>
      <w:pPr>
        <w:ind w:left="2880" w:hanging="360"/>
      </w:pPr>
    </w:lvl>
    <w:lvl w:ilvl="4" w:tplc="46FA6F88">
      <w:start w:val="1"/>
      <w:numFmt w:val="lowerLetter"/>
      <w:lvlText w:val="%5."/>
      <w:lvlJc w:val="left"/>
      <w:pPr>
        <w:ind w:left="3600" w:hanging="360"/>
      </w:pPr>
    </w:lvl>
    <w:lvl w:ilvl="5" w:tplc="2CA8A994">
      <w:start w:val="1"/>
      <w:numFmt w:val="lowerRoman"/>
      <w:lvlText w:val="%6."/>
      <w:lvlJc w:val="right"/>
      <w:pPr>
        <w:ind w:left="4320" w:hanging="180"/>
      </w:pPr>
    </w:lvl>
    <w:lvl w:ilvl="6" w:tplc="3704DDC6">
      <w:start w:val="1"/>
      <w:numFmt w:val="decimal"/>
      <w:lvlText w:val="%7."/>
      <w:lvlJc w:val="left"/>
      <w:pPr>
        <w:ind w:left="5040" w:hanging="360"/>
      </w:pPr>
    </w:lvl>
    <w:lvl w:ilvl="7" w:tplc="A7804852">
      <w:start w:val="1"/>
      <w:numFmt w:val="lowerLetter"/>
      <w:lvlText w:val="%8."/>
      <w:lvlJc w:val="left"/>
      <w:pPr>
        <w:ind w:left="5760" w:hanging="360"/>
      </w:pPr>
    </w:lvl>
    <w:lvl w:ilvl="8" w:tplc="E3B6431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4A7E8B"/>
    <w:multiLevelType w:val="hybridMultilevel"/>
    <w:tmpl w:val="6F48B8DC"/>
    <w:lvl w:ilvl="0" w:tplc="73BED238">
      <w:start w:val="1"/>
      <w:numFmt w:val="decimal"/>
      <w:lvlText w:val="%1."/>
      <w:lvlJc w:val="left"/>
      <w:pPr>
        <w:ind w:left="720" w:hanging="360"/>
      </w:pPr>
    </w:lvl>
    <w:lvl w:ilvl="1" w:tplc="50D67F7C">
      <w:start w:val="1"/>
      <w:numFmt w:val="lowerLetter"/>
      <w:lvlText w:val="%2."/>
      <w:lvlJc w:val="left"/>
      <w:pPr>
        <w:ind w:left="1440" w:hanging="360"/>
      </w:pPr>
    </w:lvl>
    <w:lvl w:ilvl="2" w:tplc="289C5632">
      <w:start w:val="1"/>
      <w:numFmt w:val="lowerRoman"/>
      <w:lvlText w:val="%3."/>
      <w:lvlJc w:val="right"/>
      <w:pPr>
        <w:ind w:left="2160" w:hanging="180"/>
      </w:pPr>
    </w:lvl>
    <w:lvl w:ilvl="3" w:tplc="3E744972">
      <w:start w:val="1"/>
      <w:numFmt w:val="decimal"/>
      <w:lvlText w:val="%4."/>
      <w:lvlJc w:val="left"/>
      <w:pPr>
        <w:ind w:left="2880" w:hanging="360"/>
      </w:pPr>
    </w:lvl>
    <w:lvl w:ilvl="4" w:tplc="08E0C008">
      <w:start w:val="1"/>
      <w:numFmt w:val="lowerLetter"/>
      <w:lvlText w:val="%5."/>
      <w:lvlJc w:val="left"/>
      <w:pPr>
        <w:ind w:left="3600" w:hanging="360"/>
      </w:pPr>
    </w:lvl>
    <w:lvl w:ilvl="5" w:tplc="A85E8CEC">
      <w:start w:val="1"/>
      <w:numFmt w:val="lowerRoman"/>
      <w:lvlText w:val="%6."/>
      <w:lvlJc w:val="right"/>
      <w:pPr>
        <w:ind w:left="4320" w:hanging="180"/>
      </w:pPr>
    </w:lvl>
    <w:lvl w:ilvl="6" w:tplc="A2A401A6">
      <w:start w:val="1"/>
      <w:numFmt w:val="decimal"/>
      <w:lvlText w:val="%7."/>
      <w:lvlJc w:val="left"/>
      <w:pPr>
        <w:ind w:left="5040" w:hanging="360"/>
      </w:pPr>
    </w:lvl>
    <w:lvl w:ilvl="7" w:tplc="A18ABBA0">
      <w:start w:val="1"/>
      <w:numFmt w:val="lowerLetter"/>
      <w:lvlText w:val="%8."/>
      <w:lvlJc w:val="left"/>
      <w:pPr>
        <w:ind w:left="5760" w:hanging="360"/>
      </w:pPr>
    </w:lvl>
    <w:lvl w:ilvl="8" w:tplc="9836C2B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EA24AE"/>
    <w:multiLevelType w:val="hybridMultilevel"/>
    <w:tmpl w:val="DE528EB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B50614"/>
    <w:multiLevelType w:val="hybridMultilevel"/>
    <w:tmpl w:val="6ADCD83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17311A"/>
    <w:multiLevelType w:val="hybridMultilevel"/>
    <w:tmpl w:val="C69E116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155CE2"/>
    <w:multiLevelType w:val="hybridMultilevel"/>
    <w:tmpl w:val="C0CAADF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694A29"/>
    <w:multiLevelType w:val="hybridMultilevel"/>
    <w:tmpl w:val="E7123354"/>
    <w:lvl w:ilvl="0" w:tplc="B898576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1D85A3D"/>
    <w:multiLevelType w:val="hybridMultilevel"/>
    <w:tmpl w:val="4860E2F8"/>
    <w:lvl w:ilvl="0" w:tplc="A71ED022">
      <w:start w:val="1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7F57B7"/>
    <w:multiLevelType w:val="hybridMultilevel"/>
    <w:tmpl w:val="78F48BEC"/>
    <w:lvl w:ilvl="0" w:tplc="4EA0E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A1E2E"/>
    <w:multiLevelType w:val="hybridMultilevel"/>
    <w:tmpl w:val="C79E8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9B47AF"/>
    <w:multiLevelType w:val="hybridMultilevel"/>
    <w:tmpl w:val="98E65702"/>
    <w:lvl w:ilvl="0" w:tplc="862849A6">
      <w:start w:val="2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num w:numId="1" w16cid:durableId="1022243860">
    <w:abstractNumId w:val="24"/>
  </w:num>
  <w:num w:numId="2" w16cid:durableId="1297758267">
    <w:abstractNumId w:val="14"/>
  </w:num>
  <w:num w:numId="3" w16cid:durableId="1816602786">
    <w:abstractNumId w:val="8"/>
  </w:num>
  <w:num w:numId="4" w16cid:durableId="1111170123">
    <w:abstractNumId w:val="15"/>
  </w:num>
  <w:num w:numId="5" w16cid:durableId="1269000565">
    <w:abstractNumId w:val="4"/>
  </w:num>
  <w:num w:numId="6" w16cid:durableId="110589587">
    <w:abstractNumId w:val="25"/>
  </w:num>
  <w:num w:numId="7" w16cid:durableId="910234765">
    <w:abstractNumId w:val="6"/>
  </w:num>
  <w:num w:numId="8" w16cid:durableId="483397345">
    <w:abstractNumId w:val="7"/>
  </w:num>
  <w:num w:numId="9" w16cid:durableId="142815589">
    <w:abstractNumId w:val="17"/>
  </w:num>
  <w:num w:numId="10" w16cid:durableId="2071925154">
    <w:abstractNumId w:val="39"/>
  </w:num>
  <w:num w:numId="11" w16cid:durableId="449280688">
    <w:abstractNumId w:val="35"/>
  </w:num>
  <w:num w:numId="12" w16cid:durableId="2003922867">
    <w:abstractNumId w:val="38"/>
  </w:num>
  <w:num w:numId="13" w16cid:durableId="1786466222">
    <w:abstractNumId w:val="32"/>
  </w:num>
  <w:num w:numId="14" w16cid:durableId="277029058">
    <w:abstractNumId w:val="31"/>
  </w:num>
  <w:num w:numId="15" w16cid:durableId="1746876879">
    <w:abstractNumId w:val="36"/>
  </w:num>
  <w:num w:numId="16" w16cid:durableId="517549107">
    <w:abstractNumId w:val="23"/>
  </w:num>
  <w:num w:numId="17" w16cid:durableId="629557401">
    <w:abstractNumId w:val="9"/>
  </w:num>
  <w:num w:numId="18" w16cid:durableId="1805538690">
    <w:abstractNumId w:val="5"/>
  </w:num>
  <w:num w:numId="19" w16cid:durableId="745802944">
    <w:abstractNumId w:val="11"/>
  </w:num>
  <w:num w:numId="20" w16cid:durableId="1508247803">
    <w:abstractNumId w:val="0"/>
  </w:num>
  <w:num w:numId="21" w16cid:durableId="1134182207">
    <w:abstractNumId w:val="27"/>
  </w:num>
  <w:num w:numId="22" w16cid:durableId="598879195">
    <w:abstractNumId w:val="26"/>
  </w:num>
  <w:num w:numId="23" w16cid:durableId="541750933">
    <w:abstractNumId w:val="33"/>
  </w:num>
  <w:num w:numId="24" w16cid:durableId="141504579">
    <w:abstractNumId w:val="22"/>
  </w:num>
  <w:num w:numId="25" w16cid:durableId="1163474535">
    <w:abstractNumId w:val="1"/>
  </w:num>
  <w:num w:numId="26" w16cid:durableId="1388652836">
    <w:abstractNumId w:val="3"/>
  </w:num>
  <w:num w:numId="27" w16cid:durableId="2096658394">
    <w:abstractNumId w:val="19"/>
  </w:num>
  <w:num w:numId="28" w16cid:durableId="984235889">
    <w:abstractNumId w:val="37"/>
  </w:num>
  <w:num w:numId="29" w16cid:durableId="390621686">
    <w:abstractNumId w:val="12"/>
  </w:num>
  <w:num w:numId="30" w16cid:durableId="1498613427">
    <w:abstractNumId w:val="2"/>
  </w:num>
  <w:num w:numId="31" w16cid:durableId="1677534751">
    <w:abstractNumId w:val="21"/>
  </w:num>
  <w:num w:numId="32" w16cid:durableId="149490498">
    <w:abstractNumId w:val="28"/>
  </w:num>
  <w:num w:numId="33" w16cid:durableId="1027293277">
    <w:abstractNumId w:val="29"/>
  </w:num>
  <w:num w:numId="34" w16cid:durableId="1910380044">
    <w:abstractNumId w:val="13"/>
  </w:num>
  <w:num w:numId="35" w16cid:durableId="2047756396">
    <w:abstractNumId w:val="18"/>
  </w:num>
  <w:num w:numId="36" w16cid:durableId="1793749888">
    <w:abstractNumId w:val="20"/>
  </w:num>
  <w:num w:numId="37" w16cid:durableId="1539390026">
    <w:abstractNumId w:val="34"/>
  </w:num>
  <w:num w:numId="38" w16cid:durableId="1950549554">
    <w:abstractNumId w:val="30"/>
  </w:num>
  <w:num w:numId="39" w16cid:durableId="281814179">
    <w:abstractNumId w:val="10"/>
  </w:num>
  <w:num w:numId="40" w16cid:durableId="550381241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Kunal Merchant">
    <w15:presenceInfo w15:providerId="AD" w15:userId="S::kunal@skillup.tech::d3d5d40f-a8a5-4421-abb4-c9775cb2eb93"/>
  </w15:person>
  <w15:person w15:author="Palak Jadwani">
    <w15:presenceInfo w15:providerId="AD" w15:userId="S::palak_ji@skillup.tech::e6f3bdd8-9a5c-45de-b3e6-ac1a6a5b260f"/>
  </w15:person>
  <w15:person w15:author="Prateek Kumar">
    <w15:presenceInfo w15:providerId="AD" w15:userId="S::prateek_kr@skillup.tech::c205ee32-da21-4461-951f-cdd9514e5b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DM2NDE1tjQxNzFW0lEKTi0uzszPAykwtKwFAIuHytgtAAAA"/>
  </w:docVars>
  <w:rsids>
    <w:rsidRoot w:val="00A1700A"/>
    <w:rsid w:val="00001283"/>
    <w:rsid w:val="0001446E"/>
    <w:rsid w:val="00015459"/>
    <w:rsid w:val="00024DC2"/>
    <w:rsid w:val="00025A11"/>
    <w:rsid w:val="00025EB8"/>
    <w:rsid w:val="00030547"/>
    <w:rsid w:val="00030AC0"/>
    <w:rsid w:val="00032864"/>
    <w:rsid w:val="00033729"/>
    <w:rsid w:val="0003468C"/>
    <w:rsid w:val="00042072"/>
    <w:rsid w:val="000420A8"/>
    <w:rsid w:val="00045371"/>
    <w:rsid w:val="0005139F"/>
    <w:rsid w:val="0005151B"/>
    <w:rsid w:val="000530E3"/>
    <w:rsid w:val="0005408A"/>
    <w:rsid w:val="00054BF2"/>
    <w:rsid w:val="000554E4"/>
    <w:rsid w:val="00057FF0"/>
    <w:rsid w:val="00062F20"/>
    <w:rsid w:val="00063AF3"/>
    <w:rsid w:val="00066D37"/>
    <w:rsid w:val="00071081"/>
    <w:rsid w:val="00071BC3"/>
    <w:rsid w:val="000739D1"/>
    <w:rsid w:val="0007468E"/>
    <w:rsid w:val="00080ACD"/>
    <w:rsid w:val="00080C92"/>
    <w:rsid w:val="00081446"/>
    <w:rsid w:val="00086D98"/>
    <w:rsid w:val="000B44B0"/>
    <w:rsid w:val="000B6DE9"/>
    <w:rsid w:val="000C1DE8"/>
    <w:rsid w:val="000C561A"/>
    <w:rsid w:val="000C7A14"/>
    <w:rsid w:val="000D202E"/>
    <w:rsid w:val="000E2F75"/>
    <w:rsid w:val="000E689B"/>
    <w:rsid w:val="000F2AEB"/>
    <w:rsid w:val="000F3A5A"/>
    <w:rsid w:val="000F4FB5"/>
    <w:rsid w:val="000F5B51"/>
    <w:rsid w:val="00100367"/>
    <w:rsid w:val="001025B0"/>
    <w:rsid w:val="001064D7"/>
    <w:rsid w:val="001067F7"/>
    <w:rsid w:val="00107412"/>
    <w:rsid w:val="001116D0"/>
    <w:rsid w:val="00113FF9"/>
    <w:rsid w:val="00114171"/>
    <w:rsid w:val="00114E9F"/>
    <w:rsid w:val="00117642"/>
    <w:rsid w:val="00117901"/>
    <w:rsid w:val="00117EE3"/>
    <w:rsid w:val="00139AF7"/>
    <w:rsid w:val="00141CC9"/>
    <w:rsid w:val="00152C12"/>
    <w:rsid w:val="00153D44"/>
    <w:rsid w:val="0015509C"/>
    <w:rsid w:val="0015511A"/>
    <w:rsid w:val="00156CCE"/>
    <w:rsid w:val="001574E8"/>
    <w:rsid w:val="0016262B"/>
    <w:rsid w:val="001634ED"/>
    <w:rsid w:val="001832FA"/>
    <w:rsid w:val="001873C0"/>
    <w:rsid w:val="001941ED"/>
    <w:rsid w:val="00195118"/>
    <w:rsid w:val="001B356B"/>
    <w:rsid w:val="001B7977"/>
    <w:rsid w:val="001C3C9C"/>
    <w:rsid w:val="001C4DF0"/>
    <w:rsid w:val="001C74A6"/>
    <w:rsid w:val="001D0CFA"/>
    <w:rsid w:val="001D68AC"/>
    <w:rsid w:val="001E5550"/>
    <w:rsid w:val="001E5C43"/>
    <w:rsid w:val="001F6DB7"/>
    <w:rsid w:val="002000DD"/>
    <w:rsid w:val="002057B2"/>
    <w:rsid w:val="002066B0"/>
    <w:rsid w:val="002147EA"/>
    <w:rsid w:val="00214EBE"/>
    <w:rsid w:val="002170C1"/>
    <w:rsid w:val="0022128B"/>
    <w:rsid w:val="00222D66"/>
    <w:rsid w:val="00227CDB"/>
    <w:rsid w:val="00233C38"/>
    <w:rsid w:val="00235AD4"/>
    <w:rsid w:val="00237F52"/>
    <w:rsid w:val="00241DCC"/>
    <w:rsid w:val="00242A43"/>
    <w:rsid w:val="00243FFA"/>
    <w:rsid w:val="00246AC7"/>
    <w:rsid w:val="00247F19"/>
    <w:rsid w:val="002514EE"/>
    <w:rsid w:val="00256237"/>
    <w:rsid w:val="0025720A"/>
    <w:rsid w:val="00257490"/>
    <w:rsid w:val="002611DB"/>
    <w:rsid w:val="0026753B"/>
    <w:rsid w:val="00270FD7"/>
    <w:rsid w:val="0027370D"/>
    <w:rsid w:val="002766C4"/>
    <w:rsid w:val="002768E3"/>
    <w:rsid w:val="00277D65"/>
    <w:rsid w:val="00281E4C"/>
    <w:rsid w:val="0028269F"/>
    <w:rsid w:val="00282EDF"/>
    <w:rsid w:val="00283B87"/>
    <w:rsid w:val="00294FDF"/>
    <w:rsid w:val="00297F5C"/>
    <w:rsid w:val="002A468F"/>
    <w:rsid w:val="002A752C"/>
    <w:rsid w:val="002B2606"/>
    <w:rsid w:val="002B3A4B"/>
    <w:rsid w:val="002B3F32"/>
    <w:rsid w:val="002B61CD"/>
    <w:rsid w:val="002B6DE2"/>
    <w:rsid w:val="002D2B0B"/>
    <w:rsid w:val="002D44C3"/>
    <w:rsid w:val="002D6D86"/>
    <w:rsid w:val="002E2AEE"/>
    <w:rsid w:val="002E3BAA"/>
    <w:rsid w:val="002E5A3B"/>
    <w:rsid w:val="002E5CEB"/>
    <w:rsid w:val="002F0F5D"/>
    <w:rsid w:val="002F0FDD"/>
    <w:rsid w:val="002F6088"/>
    <w:rsid w:val="0030025D"/>
    <w:rsid w:val="003006F8"/>
    <w:rsid w:val="003034EA"/>
    <w:rsid w:val="003074A4"/>
    <w:rsid w:val="00307AAB"/>
    <w:rsid w:val="0031780D"/>
    <w:rsid w:val="003214B9"/>
    <w:rsid w:val="0033712D"/>
    <w:rsid w:val="00340BFB"/>
    <w:rsid w:val="003453B7"/>
    <w:rsid w:val="00353244"/>
    <w:rsid w:val="00355C77"/>
    <w:rsid w:val="00356B0F"/>
    <w:rsid w:val="00363D46"/>
    <w:rsid w:val="00370E83"/>
    <w:rsid w:val="003737C6"/>
    <w:rsid w:val="00381D98"/>
    <w:rsid w:val="003855DE"/>
    <w:rsid w:val="0038721D"/>
    <w:rsid w:val="00397AB5"/>
    <w:rsid w:val="003A69C0"/>
    <w:rsid w:val="003B2D53"/>
    <w:rsid w:val="003B6401"/>
    <w:rsid w:val="003C1DC9"/>
    <w:rsid w:val="003C4249"/>
    <w:rsid w:val="003D533F"/>
    <w:rsid w:val="003D7424"/>
    <w:rsid w:val="003E4D64"/>
    <w:rsid w:val="003E6615"/>
    <w:rsid w:val="003F3299"/>
    <w:rsid w:val="003F4D45"/>
    <w:rsid w:val="003F57CB"/>
    <w:rsid w:val="003F76E1"/>
    <w:rsid w:val="00400D6A"/>
    <w:rsid w:val="00410856"/>
    <w:rsid w:val="004145FD"/>
    <w:rsid w:val="004164EE"/>
    <w:rsid w:val="00420D18"/>
    <w:rsid w:val="004377A5"/>
    <w:rsid w:val="00441E97"/>
    <w:rsid w:val="004430EA"/>
    <w:rsid w:val="004457CE"/>
    <w:rsid w:val="00447EF0"/>
    <w:rsid w:val="00452FE0"/>
    <w:rsid w:val="004566EA"/>
    <w:rsid w:val="00462058"/>
    <w:rsid w:val="00463ACB"/>
    <w:rsid w:val="00463F9D"/>
    <w:rsid w:val="004655E3"/>
    <w:rsid w:val="004704E6"/>
    <w:rsid w:val="0047381E"/>
    <w:rsid w:val="00474036"/>
    <w:rsid w:val="00476821"/>
    <w:rsid w:val="00480D57"/>
    <w:rsid w:val="00495B6D"/>
    <w:rsid w:val="004975F9"/>
    <w:rsid w:val="004A1728"/>
    <w:rsid w:val="004A2138"/>
    <w:rsid w:val="004A4777"/>
    <w:rsid w:val="004A7567"/>
    <w:rsid w:val="004B4706"/>
    <w:rsid w:val="004C3CAC"/>
    <w:rsid w:val="004C637F"/>
    <w:rsid w:val="004D1F07"/>
    <w:rsid w:val="004D44CA"/>
    <w:rsid w:val="004D4E63"/>
    <w:rsid w:val="004D522E"/>
    <w:rsid w:val="004F1414"/>
    <w:rsid w:val="004F255C"/>
    <w:rsid w:val="004F6007"/>
    <w:rsid w:val="004F6585"/>
    <w:rsid w:val="00500546"/>
    <w:rsid w:val="00510B8B"/>
    <w:rsid w:val="00516338"/>
    <w:rsid w:val="00516FBE"/>
    <w:rsid w:val="005247A3"/>
    <w:rsid w:val="00525BB2"/>
    <w:rsid w:val="00532A22"/>
    <w:rsid w:val="00532AEF"/>
    <w:rsid w:val="00540AD1"/>
    <w:rsid w:val="005507F5"/>
    <w:rsid w:val="00550E49"/>
    <w:rsid w:val="0055763C"/>
    <w:rsid w:val="0056245E"/>
    <w:rsid w:val="00562728"/>
    <w:rsid w:val="00564774"/>
    <w:rsid w:val="00570583"/>
    <w:rsid w:val="0057198B"/>
    <w:rsid w:val="00572A42"/>
    <w:rsid w:val="0057733B"/>
    <w:rsid w:val="00577BCF"/>
    <w:rsid w:val="00586151"/>
    <w:rsid w:val="0058767B"/>
    <w:rsid w:val="00596244"/>
    <w:rsid w:val="00597002"/>
    <w:rsid w:val="00597771"/>
    <w:rsid w:val="005A2AE7"/>
    <w:rsid w:val="005A7121"/>
    <w:rsid w:val="005A7B2E"/>
    <w:rsid w:val="005B32AC"/>
    <w:rsid w:val="005B32D7"/>
    <w:rsid w:val="005C37FD"/>
    <w:rsid w:val="005C573A"/>
    <w:rsid w:val="005D0755"/>
    <w:rsid w:val="005D5FDE"/>
    <w:rsid w:val="005D6867"/>
    <w:rsid w:val="005E0356"/>
    <w:rsid w:val="005E2EDA"/>
    <w:rsid w:val="005E4F9F"/>
    <w:rsid w:val="005F0861"/>
    <w:rsid w:val="005F2282"/>
    <w:rsid w:val="005F28E6"/>
    <w:rsid w:val="005F7AD0"/>
    <w:rsid w:val="00602487"/>
    <w:rsid w:val="00604F88"/>
    <w:rsid w:val="006067AF"/>
    <w:rsid w:val="00610092"/>
    <w:rsid w:val="0061167E"/>
    <w:rsid w:val="006132F4"/>
    <w:rsid w:val="00613AD5"/>
    <w:rsid w:val="00614AB9"/>
    <w:rsid w:val="00615A68"/>
    <w:rsid w:val="00616C4B"/>
    <w:rsid w:val="006202FC"/>
    <w:rsid w:val="0062240E"/>
    <w:rsid w:val="00626B2F"/>
    <w:rsid w:val="00632280"/>
    <w:rsid w:val="00641728"/>
    <w:rsid w:val="00642BE1"/>
    <w:rsid w:val="00653F91"/>
    <w:rsid w:val="006608BE"/>
    <w:rsid w:val="00661E17"/>
    <w:rsid w:val="00663B4C"/>
    <w:rsid w:val="0067052A"/>
    <w:rsid w:val="00671EF8"/>
    <w:rsid w:val="006763AF"/>
    <w:rsid w:val="00676E2F"/>
    <w:rsid w:val="00680447"/>
    <w:rsid w:val="0068184B"/>
    <w:rsid w:val="00682E82"/>
    <w:rsid w:val="00684268"/>
    <w:rsid w:val="00684B0C"/>
    <w:rsid w:val="00684E91"/>
    <w:rsid w:val="006867FE"/>
    <w:rsid w:val="006A66DE"/>
    <w:rsid w:val="006A7EB9"/>
    <w:rsid w:val="006C05BB"/>
    <w:rsid w:val="006E2D87"/>
    <w:rsid w:val="006E652A"/>
    <w:rsid w:val="006E7CA7"/>
    <w:rsid w:val="006F1737"/>
    <w:rsid w:val="006F7C66"/>
    <w:rsid w:val="0070041C"/>
    <w:rsid w:val="00705765"/>
    <w:rsid w:val="00711A5B"/>
    <w:rsid w:val="00711DDF"/>
    <w:rsid w:val="00720602"/>
    <w:rsid w:val="00723B8F"/>
    <w:rsid w:val="007268B4"/>
    <w:rsid w:val="007300FC"/>
    <w:rsid w:val="007331F0"/>
    <w:rsid w:val="00737335"/>
    <w:rsid w:val="00742355"/>
    <w:rsid w:val="00743B95"/>
    <w:rsid w:val="00745AD6"/>
    <w:rsid w:val="00750922"/>
    <w:rsid w:val="00752869"/>
    <w:rsid w:val="00755D6A"/>
    <w:rsid w:val="0076346E"/>
    <w:rsid w:val="007653F4"/>
    <w:rsid w:val="00765706"/>
    <w:rsid w:val="00765BFD"/>
    <w:rsid w:val="007723E9"/>
    <w:rsid w:val="00773478"/>
    <w:rsid w:val="0078144B"/>
    <w:rsid w:val="0078240B"/>
    <w:rsid w:val="007908CD"/>
    <w:rsid w:val="007969D1"/>
    <w:rsid w:val="007A0E9F"/>
    <w:rsid w:val="007A28D4"/>
    <w:rsid w:val="007A323A"/>
    <w:rsid w:val="007A5C8F"/>
    <w:rsid w:val="007B24B0"/>
    <w:rsid w:val="007C18F3"/>
    <w:rsid w:val="007C3C25"/>
    <w:rsid w:val="007D545D"/>
    <w:rsid w:val="007E201E"/>
    <w:rsid w:val="007E7010"/>
    <w:rsid w:val="007E77F3"/>
    <w:rsid w:val="007E7DAB"/>
    <w:rsid w:val="00801FE8"/>
    <w:rsid w:val="0081096C"/>
    <w:rsid w:val="00813815"/>
    <w:rsid w:val="008149CD"/>
    <w:rsid w:val="0081553A"/>
    <w:rsid w:val="0082065B"/>
    <w:rsid w:val="00824978"/>
    <w:rsid w:val="00830E3A"/>
    <w:rsid w:val="00832F84"/>
    <w:rsid w:val="00834FCD"/>
    <w:rsid w:val="008355B7"/>
    <w:rsid w:val="00844B38"/>
    <w:rsid w:val="0084633A"/>
    <w:rsid w:val="00851C6E"/>
    <w:rsid w:val="00853426"/>
    <w:rsid w:val="00854601"/>
    <w:rsid w:val="00864BA9"/>
    <w:rsid w:val="00864C84"/>
    <w:rsid w:val="00876083"/>
    <w:rsid w:val="00884FA7"/>
    <w:rsid w:val="008919F3"/>
    <w:rsid w:val="00894E55"/>
    <w:rsid w:val="00897210"/>
    <w:rsid w:val="008A45D5"/>
    <w:rsid w:val="008A5209"/>
    <w:rsid w:val="008B389B"/>
    <w:rsid w:val="008B3F6E"/>
    <w:rsid w:val="008D50ED"/>
    <w:rsid w:val="008E101D"/>
    <w:rsid w:val="008E173C"/>
    <w:rsid w:val="008E1A67"/>
    <w:rsid w:val="008E21CC"/>
    <w:rsid w:val="008E538F"/>
    <w:rsid w:val="00900D43"/>
    <w:rsid w:val="00903F8E"/>
    <w:rsid w:val="00905573"/>
    <w:rsid w:val="00906C43"/>
    <w:rsid w:val="009102C6"/>
    <w:rsid w:val="009105B3"/>
    <w:rsid w:val="00913285"/>
    <w:rsid w:val="0093061B"/>
    <w:rsid w:val="009306F3"/>
    <w:rsid w:val="0093279D"/>
    <w:rsid w:val="00946B09"/>
    <w:rsid w:val="00947C5A"/>
    <w:rsid w:val="009541F9"/>
    <w:rsid w:val="00956578"/>
    <w:rsid w:val="00963F95"/>
    <w:rsid w:val="009673C0"/>
    <w:rsid w:val="00975202"/>
    <w:rsid w:val="00976D42"/>
    <w:rsid w:val="0097764C"/>
    <w:rsid w:val="009852F2"/>
    <w:rsid w:val="00985C15"/>
    <w:rsid w:val="00985C5A"/>
    <w:rsid w:val="0098680F"/>
    <w:rsid w:val="009876EC"/>
    <w:rsid w:val="009906EB"/>
    <w:rsid w:val="00995C14"/>
    <w:rsid w:val="00996B96"/>
    <w:rsid w:val="009A7BD6"/>
    <w:rsid w:val="009B00A4"/>
    <w:rsid w:val="009C2965"/>
    <w:rsid w:val="009C29B4"/>
    <w:rsid w:val="009D1D41"/>
    <w:rsid w:val="009D603B"/>
    <w:rsid w:val="009E65FE"/>
    <w:rsid w:val="009E7C74"/>
    <w:rsid w:val="009F2D2D"/>
    <w:rsid w:val="009F3051"/>
    <w:rsid w:val="009F4399"/>
    <w:rsid w:val="009F5272"/>
    <w:rsid w:val="00A06BA7"/>
    <w:rsid w:val="00A100B2"/>
    <w:rsid w:val="00A10D47"/>
    <w:rsid w:val="00A1261A"/>
    <w:rsid w:val="00A135B1"/>
    <w:rsid w:val="00A13DC4"/>
    <w:rsid w:val="00A1700A"/>
    <w:rsid w:val="00A24A92"/>
    <w:rsid w:val="00A24FDE"/>
    <w:rsid w:val="00A305AC"/>
    <w:rsid w:val="00A35895"/>
    <w:rsid w:val="00A40470"/>
    <w:rsid w:val="00A45382"/>
    <w:rsid w:val="00A57176"/>
    <w:rsid w:val="00A66D95"/>
    <w:rsid w:val="00A708B7"/>
    <w:rsid w:val="00A7528C"/>
    <w:rsid w:val="00A764C3"/>
    <w:rsid w:val="00A77EC0"/>
    <w:rsid w:val="00A858FA"/>
    <w:rsid w:val="00A86D69"/>
    <w:rsid w:val="00AA19CE"/>
    <w:rsid w:val="00AA636E"/>
    <w:rsid w:val="00AB43B5"/>
    <w:rsid w:val="00AB5F3C"/>
    <w:rsid w:val="00AB7DAA"/>
    <w:rsid w:val="00AB7DCB"/>
    <w:rsid w:val="00AC06BF"/>
    <w:rsid w:val="00AC14D8"/>
    <w:rsid w:val="00AC5E3F"/>
    <w:rsid w:val="00AC63FB"/>
    <w:rsid w:val="00AD052D"/>
    <w:rsid w:val="00AD1924"/>
    <w:rsid w:val="00AD19A7"/>
    <w:rsid w:val="00AD657E"/>
    <w:rsid w:val="00AE00DB"/>
    <w:rsid w:val="00AE332A"/>
    <w:rsid w:val="00AE77B6"/>
    <w:rsid w:val="00AF6E4E"/>
    <w:rsid w:val="00B00D4F"/>
    <w:rsid w:val="00B013A2"/>
    <w:rsid w:val="00B02419"/>
    <w:rsid w:val="00B02438"/>
    <w:rsid w:val="00B032A2"/>
    <w:rsid w:val="00B03764"/>
    <w:rsid w:val="00B05003"/>
    <w:rsid w:val="00B0697F"/>
    <w:rsid w:val="00B07FAE"/>
    <w:rsid w:val="00B11B8C"/>
    <w:rsid w:val="00B12E98"/>
    <w:rsid w:val="00B1584D"/>
    <w:rsid w:val="00B20ECF"/>
    <w:rsid w:val="00B23346"/>
    <w:rsid w:val="00B25CF5"/>
    <w:rsid w:val="00B26B98"/>
    <w:rsid w:val="00B304E9"/>
    <w:rsid w:val="00B31ABE"/>
    <w:rsid w:val="00B31C84"/>
    <w:rsid w:val="00B4046F"/>
    <w:rsid w:val="00B418A0"/>
    <w:rsid w:val="00B44C2D"/>
    <w:rsid w:val="00B4579F"/>
    <w:rsid w:val="00B52CE1"/>
    <w:rsid w:val="00B5316E"/>
    <w:rsid w:val="00B556C9"/>
    <w:rsid w:val="00B57278"/>
    <w:rsid w:val="00B618C7"/>
    <w:rsid w:val="00B628F2"/>
    <w:rsid w:val="00B6440A"/>
    <w:rsid w:val="00B655C9"/>
    <w:rsid w:val="00B65867"/>
    <w:rsid w:val="00B66210"/>
    <w:rsid w:val="00B753B5"/>
    <w:rsid w:val="00B76AC1"/>
    <w:rsid w:val="00B90748"/>
    <w:rsid w:val="00B951E3"/>
    <w:rsid w:val="00B95D15"/>
    <w:rsid w:val="00BA5D52"/>
    <w:rsid w:val="00BB1622"/>
    <w:rsid w:val="00BB2783"/>
    <w:rsid w:val="00BC3EF6"/>
    <w:rsid w:val="00BC4F75"/>
    <w:rsid w:val="00BC50EA"/>
    <w:rsid w:val="00BC624C"/>
    <w:rsid w:val="00BC7468"/>
    <w:rsid w:val="00BD1C41"/>
    <w:rsid w:val="00BD3834"/>
    <w:rsid w:val="00BE35DD"/>
    <w:rsid w:val="00BE5EF7"/>
    <w:rsid w:val="00BE66B4"/>
    <w:rsid w:val="00BF1A10"/>
    <w:rsid w:val="00BF3C59"/>
    <w:rsid w:val="00BF5F9A"/>
    <w:rsid w:val="00C00C36"/>
    <w:rsid w:val="00C00CE3"/>
    <w:rsid w:val="00C01099"/>
    <w:rsid w:val="00C1068A"/>
    <w:rsid w:val="00C113D6"/>
    <w:rsid w:val="00C12110"/>
    <w:rsid w:val="00C21665"/>
    <w:rsid w:val="00C22016"/>
    <w:rsid w:val="00C22606"/>
    <w:rsid w:val="00C40BC1"/>
    <w:rsid w:val="00C41A30"/>
    <w:rsid w:val="00C521B0"/>
    <w:rsid w:val="00C52E83"/>
    <w:rsid w:val="00C55B6F"/>
    <w:rsid w:val="00C66F01"/>
    <w:rsid w:val="00C7200B"/>
    <w:rsid w:val="00C72332"/>
    <w:rsid w:val="00C72C64"/>
    <w:rsid w:val="00C76812"/>
    <w:rsid w:val="00CA1414"/>
    <w:rsid w:val="00CA74EF"/>
    <w:rsid w:val="00CB4222"/>
    <w:rsid w:val="00CC2081"/>
    <w:rsid w:val="00CC5140"/>
    <w:rsid w:val="00CC5C80"/>
    <w:rsid w:val="00CD3DA4"/>
    <w:rsid w:val="00CD5ACF"/>
    <w:rsid w:val="00CE199E"/>
    <w:rsid w:val="00CE1D78"/>
    <w:rsid w:val="00CE2832"/>
    <w:rsid w:val="00CE58D9"/>
    <w:rsid w:val="00CF41D1"/>
    <w:rsid w:val="00D06A61"/>
    <w:rsid w:val="00D11C10"/>
    <w:rsid w:val="00D136A1"/>
    <w:rsid w:val="00D15C36"/>
    <w:rsid w:val="00D17995"/>
    <w:rsid w:val="00D20007"/>
    <w:rsid w:val="00D205C5"/>
    <w:rsid w:val="00D23F4E"/>
    <w:rsid w:val="00D30223"/>
    <w:rsid w:val="00D30B6C"/>
    <w:rsid w:val="00D30F85"/>
    <w:rsid w:val="00D31A2B"/>
    <w:rsid w:val="00D3608E"/>
    <w:rsid w:val="00D43B21"/>
    <w:rsid w:val="00D44A80"/>
    <w:rsid w:val="00D661F6"/>
    <w:rsid w:val="00D75294"/>
    <w:rsid w:val="00D86446"/>
    <w:rsid w:val="00D94CE7"/>
    <w:rsid w:val="00D961A0"/>
    <w:rsid w:val="00D969F4"/>
    <w:rsid w:val="00DA0D2E"/>
    <w:rsid w:val="00DA3EB5"/>
    <w:rsid w:val="00DA5F8E"/>
    <w:rsid w:val="00DA738E"/>
    <w:rsid w:val="00DB06EA"/>
    <w:rsid w:val="00DB0705"/>
    <w:rsid w:val="00DB088A"/>
    <w:rsid w:val="00DB4205"/>
    <w:rsid w:val="00DB45D6"/>
    <w:rsid w:val="00DC2F0C"/>
    <w:rsid w:val="00DC3333"/>
    <w:rsid w:val="00DC40E8"/>
    <w:rsid w:val="00DC411B"/>
    <w:rsid w:val="00DC7049"/>
    <w:rsid w:val="00DD36F4"/>
    <w:rsid w:val="00DD4F7D"/>
    <w:rsid w:val="00DE09B6"/>
    <w:rsid w:val="00DE2F1C"/>
    <w:rsid w:val="00DF2A18"/>
    <w:rsid w:val="00E2010E"/>
    <w:rsid w:val="00E22579"/>
    <w:rsid w:val="00E22C2D"/>
    <w:rsid w:val="00E24166"/>
    <w:rsid w:val="00E2716A"/>
    <w:rsid w:val="00E2725E"/>
    <w:rsid w:val="00E3131A"/>
    <w:rsid w:val="00E32DA9"/>
    <w:rsid w:val="00E33869"/>
    <w:rsid w:val="00E35100"/>
    <w:rsid w:val="00E40D3C"/>
    <w:rsid w:val="00E41BB6"/>
    <w:rsid w:val="00E4371C"/>
    <w:rsid w:val="00E47DA9"/>
    <w:rsid w:val="00E53602"/>
    <w:rsid w:val="00E5666E"/>
    <w:rsid w:val="00E60B31"/>
    <w:rsid w:val="00E62C23"/>
    <w:rsid w:val="00E6418D"/>
    <w:rsid w:val="00E6696F"/>
    <w:rsid w:val="00E710A3"/>
    <w:rsid w:val="00E7576C"/>
    <w:rsid w:val="00E75E01"/>
    <w:rsid w:val="00E8209F"/>
    <w:rsid w:val="00E822F7"/>
    <w:rsid w:val="00E84AE8"/>
    <w:rsid w:val="00E913BC"/>
    <w:rsid w:val="00E948B2"/>
    <w:rsid w:val="00E9582E"/>
    <w:rsid w:val="00EA1CC6"/>
    <w:rsid w:val="00EA4BDB"/>
    <w:rsid w:val="00EA5DC2"/>
    <w:rsid w:val="00EA66B5"/>
    <w:rsid w:val="00EA6A69"/>
    <w:rsid w:val="00EB0EBD"/>
    <w:rsid w:val="00EB38CE"/>
    <w:rsid w:val="00EB3909"/>
    <w:rsid w:val="00EB600C"/>
    <w:rsid w:val="00EB620C"/>
    <w:rsid w:val="00EB62C4"/>
    <w:rsid w:val="00EC0131"/>
    <w:rsid w:val="00EC1515"/>
    <w:rsid w:val="00EC35D8"/>
    <w:rsid w:val="00EC4D0C"/>
    <w:rsid w:val="00EC550C"/>
    <w:rsid w:val="00ED12CC"/>
    <w:rsid w:val="00EE147C"/>
    <w:rsid w:val="00EE7864"/>
    <w:rsid w:val="00F0153C"/>
    <w:rsid w:val="00F02EAE"/>
    <w:rsid w:val="00F03B04"/>
    <w:rsid w:val="00F11D97"/>
    <w:rsid w:val="00F12B23"/>
    <w:rsid w:val="00F1328E"/>
    <w:rsid w:val="00F163E6"/>
    <w:rsid w:val="00F1652F"/>
    <w:rsid w:val="00F21D85"/>
    <w:rsid w:val="00F225DE"/>
    <w:rsid w:val="00F26ED9"/>
    <w:rsid w:val="00F31028"/>
    <w:rsid w:val="00F3351F"/>
    <w:rsid w:val="00F454BF"/>
    <w:rsid w:val="00F54E16"/>
    <w:rsid w:val="00F61EA8"/>
    <w:rsid w:val="00F63186"/>
    <w:rsid w:val="00F70EF4"/>
    <w:rsid w:val="00F72F6D"/>
    <w:rsid w:val="00F767AD"/>
    <w:rsid w:val="00F76A5B"/>
    <w:rsid w:val="00F84274"/>
    <w:rsid w:val="00F842DE"/>
    <w:rsid w:val="00F852E2"/>
    <w:rsid w:val="00F85362"/>
    <w:rsid w:val="00F86A02"/>
    <w:rsid w:val="00F915F6"/>
    <w:rsid w:val="00F92F7F"/>
    <w:rsid w:val="00FA04B1"/>
    <w:rsid w:val="00FA3CAF"/>
    <w:rsid w:val="00FA4937"/>
    <w:rsid w:val="00FA725B"/>
    <w:rsid w:val="00FA7882"/>
    <w:rsid w:val="00FB427D"/>
    <w:rsid w:val="00FC1351"/>
    <w:rsid w:val="00FC7A21"/>
    <w:rsid w:val="00FD208B"/>
    <w:rsid w:val="00FD2397"/>
    <w:rsid w:val="00FE31F7"/>
    <w:rsid w:val="00FE57C4"/>
    <w:rsid w:val="00FF21FC"/>
    <w:rsid w:val="01B9A8D3"/>
    <w:rsid w:val="0372513C"/>
    <w:rsid w:val="0385371B"/>
    <w:rsid w:val="03B1471C"/>
    <w:rsid w:val="03CF951F"/>
    <w:rsid w:val="050E219D"/>
    <w:rsid w:val="05AAA58B"/>
    <w:rsid w:val="063E2414"/>
    <w:rsid w:val="0644BE5E"/>
    <w:rsid w:val="06A35DCF"/>
    <w:rsid w:val="06EFF9FB"/>
    <w:rsid w:val="07402DA3"/>
    <w:rsid w:val="0778E8C1"/>
    <w:rsid w:val="07E8B5C7"/>
    <w:rsid w:val="087F0DA8"/>
    <w:rsid w:val="08CB96F7"/>
    <w:rsid w:val="09DC6BA9"/>
    <w:rsid w:val="09EB338D"/>
    <w:rsid w:val="0A3ED6A3"/>
    <w:rsid w:val="0A452CB1"/>
    <w:rsid w:val="0A7BDEBA"/>
    <w:rsid w:val="0A9ED79A"/>
    <w:rsid w:val="0ABEDEBD"/>
    <w:rsid w:val="0AD88E76"/>
    <w:rsid w:val="0B724E67"/>
    <w:rsid w:val="0CA7A853"/>
    <w:rsid w:val="0CD7352A"/>
    <w:rsid w:val="0CDF66E1"/>
    <w:rsid w:val="0CE50F2C"/>
    <w:rsid w:val="0D934CB6"/>
    <w:rsid w:val="0DE84AAB"/>
    <w:rsid w:val="0E267259"/>
    <w:rsid w:val="0E7B3742"/>
    <w:rsid w:val="0EB06062"/>
    <w:rsid w:val="0EEBF6CC"/>
    <w:rsid w:val="0F268B5B"/>
    <w:rsid w:val="0F9480DC"/>
    <w:rsid w:val="0FD109F5"/>
    <w:rsid w:val="0FEABE6F"/>
    <w:rsid w:val="105DA8D8"/>
    <w:rsid w:val="11766FB0"/>
    <w:rsid w:val="11D0B407"/>
    <w:rsid w:val="11D829C9"/>
    <w:rsid w:val="12D1C737"/>
    <w:rsid w:val="12E57B53"/>
    <w:rsid w:val="1393EED8"/>
    <w:rsid w:val="144B56E3"/>
    <w:rsid w:val="153119FB"/>
    <w:rsid w:val="160A799A"/>
    <w:rsid w:val="161E3B94"/>
    <w:rsid w:val="16327446"/>
    <w:rsid w:val="16754C3D"/>
    <w:rsid w:val="1692728F"/>
    <w:rsid w:val="16BE8798"/>
    <w:rsid w:val="17835998"/>
    <w:rsid w:val="17DFF176"/>
    <w:rsid w:val="18F9FDAE"/>
    <w:rsid w:val="19278BC6"/>
    <w:rsid w:val="197EA04B"/>
    <w:rsid w:val="199F4FF8"/>
    <w:rsid w:val="19A283D8"/>
    <w:rsid w:val="19BEA16F"/>
    <w:rsid w:val="19D49A4F"/>
    <w:rsid w:val="19EC4C22"/>
    <w:rsid w:val="1AD81690"/>
    <w:rsid w:val="1ADC36F0"/>
    <w:rsid w:val="1AE9EB40"/>
    <w:rsid w:val="1BC7D65A"/>
    <w:rsid w:val="1C59290A"/>
    <w:rsid w:val="1DEC03FA"/>
    <w:rsid w:val="1E39D3AF"/>
    <w:rsid w:val="1E579FB1"/>
    <w:rsid w:val="1E6723C4"/>
    <w:rsid w:val="1EAB181D"/>
    <w:rsid w:val="20DFFE9C"/>
    <w:rsid w:val="20E0533F"/>
    <w:rsid w:val="21334680"/>
    <w:rsid w:val="214E6738"/>
    <w:rsid w:val="2180CAE5"/>
    <w:rsid w:val="21CDD40F"/>
    <w:rsid w:val="21D7CE49"/>
    <w:rsid w:val="2228A15A"/>
    <w:rsid w:val="2260F75E"/>
    <w:rsid w:val="229FA4ED"/>
    <w:rsid w:val="22C786B4"/>
    <w:rsid w:val="22DD46C9"/>
    <w:rsid w:val="22FFF760"/>
    <w:rsid w:val="23739EAA"/>
    <w:rsid w:val="2423B8AB"/>
    <w:rsid w:val="24B0C9CA"/>
    <w:rsid w:val="2510DA3B"/>
    <w:rsid w:val="260088EB"/>
    <w:rsid w:val="260638A4"/>
    <w:rsid w:val="267D951D"/>
    <w:rsid w:val="26A875AF"/>
    <w:rsid w:val="26FB57AA"/>
    <w:rsid w:val="270E8D9D"/>
    <w:rsid w:val="27505D02"/>
    <w:rsid w:val="287F99AA"/>
    <w:rsid w:val="28F6F91B"/>
    <w:rsid w:val="29354294"/>
    <w:rsid w:val="293B5BDF"/>
    <w:rsid w:val="29B7FCDC"/>
    <w:rsid w:val="29BA473F"/>
    <w:rsid w:val="2A054ED8"/>
    <w:rsid w:val="2A763CB9"/>
    <w:rsid w:val="2AA2E709"/>
    <w:rsid w:val="2B7923AF"/>
    <w:rsid w:val="2BABC84F"/>
    <w:rsid w:val="2BCEF16A"/>
    <w:rsid w:val="2BFF5A5C"/>
    <w:rsid w:val="2CFE8ED6"/>
    <w:rsid w:val="2D52A352"/>
    <w:rsid w:val="2DE09A93"/>
    <w:rsid w:val="2F199F82"/>
    <w:rsid w:val="300A3A7E"/>
    <w:rsid w:val="30576625"/>
    <w:rsid w:val="3066DA15"/>
    <w:rsid w:val="30CA14EC"/>
    <w:rsid w:val="30D16AFA"/>
    <w:rsid w:val="31FC27E2"/>
    <w:rsid w:val="323CEFF1"/>
    <w:rsid w:val="3282E510"/>
    <w:rsid w:val="32F49CD2"/>
    <w:rsid w:val="33005B63"/>
    <w:rsid w:val="3368A375"/>
    <w:rsid w:val="336E3CE8"/>
    <w:rsid w:val="338F06E7"/>
    <w:rsid w:val="33D8C052"/>
    <w:rsid w:val="33F41E56"/>
    <w:rsid w:val="34468BDC"/>
    <w:rsid w:val="357490B3"/>
    <w:rsid w:val="35978230"/>
    <w:rsid w:val="35A3CDF0"/>
    <w:rsid w:val="35B18CC5"/>
    <w:rsid w:val="35CBC930"/>
    <w:rsid w:val="367B9153"/>
    <w:rsid w:val="38477C8C"/>
    <w:rsid w:val="388C885C"/>
    <w:rsid w:val="39052B67"/>
    <w:rsid w:val="395ED762"/>
    <w:rsid w:val="3A10FD65"/>
    <w:rsid w:val="3C2499DD"/>
    <w:rsid w:val="3C79516C"/>
    <w:rsid w:val="3D74E76F"/>
    <w:rsid w:val="3D81D83F"/>
    <w:rsid w:val="3E377809"/>
    <w:rsid w:val="3E87B5DE"/>
    <w:rsid w:val="3EC01FAC"/>
    <w:rsid w:val="3F4C55DB"/>
    <w:rsid w:val="3F70A8A0"/>
    <w:rsid w:val="4031D929"/>
    <w:rsid w:val="40C9CD45"/>
    <w:rsid w:val="40FF117C"/>
    <w:rsid w:val="4134CBFD"/>
    <w:rsid w:val="4169E947"/>
    <w:rsid w:val="419408F8"/>
    <w:rsid w:val="41994CBB"/>
    <w:rsid w:val="41BF56A0"/>
    <w:rsid w:val="42DEDB3F"/>
    <w:rsid w:val="43011642"/>
    <w:rsid w:val="43DFF626"/>
    <w:rsid w:val="43FEF3DF"/>
    <w:rsid w:val="442A2504"/>
    <w:rsid w:val="452A7BC8"/>
    <w:rsid w:val="458CEA24"/>
    <w:rsid w:val="45BE67A2"/>
    <w:rsid w:val="4616E827"/>
    <w:rsid w:val="465F5DA7"/>
    <w:rsid w:val="46F17CAC"/>
    <w:rsid w:val="47172BC0"/>
    <w:rsid w:val="476B0518"/>
    <w:rsid w:val="47962F7C"/>
    <w:rsid w:val="47B76609"/>
    <w:rsid w:val="485F52CD"/>
    <w:rsid w:val="493A0E0D"/>
    <w:rsid w:val="4AC56D87"/>
    <w:rsid w:val="4B305BBC"/>
    <w:rsid w:val="4C37CA29"/>
    <w:rsid w:val="4C5955B6"/>
    <w:rsid w:val="4E54C2CC"/>
    <w:rsid w:val="4EF12744"/>
    <w:rsid w:val="4F945851"/>
    <w:rsid w:val="4FEC2A36"/>
    <w:rsid w:val="500C3159"/>
    <w:rsid w:val="508A3678"/>
    <w:rsid w:val="50BDE0A7"/>
    <w:rsid w:val="50D22B5E"/>
    <w:rsid w:val="5102A437"/>
    <w:rsid w:val="5112BFFE"/>
    <w:rsid w:val="518D2A1B"/>
    <w:rsid w:val="5259B108"/>
    <w:rsid w:val="5295899A"/>
    <w:rsid w:val="52D8C2FA"/>
    <w:rsid w:val="5316655D"/>
    <w:rsid w:val="5350CD5B"/>
    <w:rsid w:val="53894E74"/>
    <w:rsid w:val="53ACAB11"/>
    <w:rsid w:val="54794AAC"/>
    <w:rsid w:val="54B03311"/>
    <w:rsid w:val="54B42AF2"/>
    <w:rsid w:val="54CBF316"/>
    <w:rsid w:val="55018E15"/>
    <w:rsid w:val="5566E26F"/>
    <w:rsid w:val="55B37346"/>
    <w:rsid w:val="55F36013"/>
    <w:rsid w:val="55F46849"/>
    <w:rsid w:val="55F87666"/>
    <w:rsid w:val="56183AAD"/>
    <w:rsid w:val="567C1499"/>
    <w:rsid w:val="56C9046C"/>
    <w:rsid w:val="57B70A89"/>
    <w:rsid w:val="57F73C1B"/>
    <w:rsid w:val="58913153"/>
    <w:rsid w:val="58A1317C"/>
    <w:rsid w:val="594E7CA4"/>
    <w:rsid w:val="59930C7C"/>
    <w:rsid w:val="59C06EA5"/>
    <w:rsid w:val="5AD44E1E"/>
    <w:rsid w:val="5C429DB2"/>
    <w:rsid w:val="5C60D37A"/>
    <w:rsid w:val="5D835E8C"/>
    <w:rsid w:val="5DB74F5B"/>
    <w:rsid w:val="5E4D5542"/>
    <w:rsid w:val="5E63BD2B"/>
    <w:rsid w:val="5E9D4F3F"/>
    <w:rsid w:val="5EAF7522"/>
    <w:rsid w:val="5F7A9C58"/>
    <w:rsid w:val="5FE925A3"/>
    <w:rsid w:val="6009627E"/>
    <w:rsid w:val="60B41F88"/>
    <w:rsid w:val="60BDE877"/>
    <w:rsid w:val="611C822A"/>
    <w:rsid w:val="61684D49"/>
    <w:rsid w:val="61C05B2B"/>
    <w:rsid w:val="629F035A"/>
    <w:rsid w:val="62C14BB5"/>
    <w:rsid w:val="632D1164"/>
    <w:rsid w:val="63539FD2"/>
    <w:rsid w:val="6386D50C"/>
    <w:rsid w:val="63A20B50"/>
    <w:rsid w:val="63B62777"/>
    <w:rsid w:val="64E5800A"/>
    <w:rsid w:val="65D5D9D3"/>
    <w:rsid w:val="672B692E"/>
    <w:rsid w:val="6735647E"/>
    <w:rsid w:val="679EAEA6"/>
    <w:rsid w:val="68257D5E"/>
    <w:rsid w:val="684C779B"/>
    <w:rsid w:val="68E07778"/>
    <w:rsid w:val="6988A091"/>
    <w:rsid w:val="69CF60BF"/>
    <w:rsid w:val="69D35A96"/>
    <w:rsid w:val="6C5EB57C"/>
    <w:rsid w:val="6CCF9631"/>
    <w:rsid w:val="6D00E437"/>
    <w:rsid w:val="6D8B50EF"/>
    <w:rsid w:val="6E251959"/>
    <w:rsid w:val="6E444BB7"/>
    <w:rsid w:val="6E6CFCD6"/>
    <w:rsid w:val="6F257F34"/>
    <w:rsid w:val="6FC0E9BA"/>
    <w:rsid w:val="70302BD3"/>
    <w:rsid w:val="709396CA"/>
    <w:rsid w:val="712B5763"/>
    <w:rsid w:val="71A41E93"/>
    <w:rsid w:val="71DE6C7B"/>
    <w:rsid w:val="721B26C9"/>
    <w:rsid w:val="728F791A"/>
    <w:rsid w:val="733FC50F"/>
    <w:rsid w:val="735BB58C"/>
    <w:rsid w:val="73A4A8CD"/>
    <w:rsid w:val="74DB9570"/>
    <w:rsid w:val="7686B996"/>
    <w:rsid w:val="769E7957"/>
    <w:rsid w:val="776D232D"/>
    <w:rsid w:val="782EF5FC"/>
    <w:rsid w:val="783FAB01"/>
    <w:rsid w:val="784DADFF"/>
    <w:rsid w:val="794EBEE3"/>
    <w:rsid w:val="797DD87D"/>
    <w:rsid w:val="79BF3266"/>
    <w:rsid w:val="79D05603"/>
    <w:rsid w:val="79FF033E"/>
    <w:rsid w:val="7A8840F5"/>
    <w:rsid w:val="7B42A99B"/>
    <w:rsid w:val="7B49E99A"/>
    <w:rsid w:val="7B854EC1"/>
    <w:rsid w:val="7BB9A156"/>
    <w:rsid w:val="7BFC5343"/>
    <w:rsid w:val="7D7FB4AB"/>
    <w:rsid w:val="7D8EB570"/>
    <w:rsid w:val="7DE31AB3"/>
    <w:rsid w:val="7EF5824F"/>
    <w:rsid w:val="7F07C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434E0"/>
  <w15:chartTrackingRefBased/>
  <w15:docId w15:val="{C42D70B0-7C0A-4DA0-9F95-3D21AC060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00A"/>
    <w:rPr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A170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0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A170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70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1700A"/>
    <w:rPr>
      <w:b/>
      <w:bCs/>
    </w:rPr>
  </w:style>
  <w:style w:type="paragraph" w:styleId="NormalWeb">
    <w:name w:val="Normal (Web)"/>
    <w:basedOn w:val="Normal"/>
    <w:uiPriority w:val="99"/>
    <w:unhideWhenUsed/>
    <w:rsid w:val="00A17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A1700A"/>
    <w:rPr>
      <w:i/>
      <w:iCs/>
    </w:rPr>
  </w:style>
  <w:style w:type="paragraph" w:styleId="NoSpacing">
    <w:name w:val="No Spacing"/>
    <w:uiPriority w:val="1"/>
    <w:qFormat/>
    <w:rsid w:val="00A1700A"/>
    <w:pPr>
      <w:spacing w:after="0" w:line="240" w:lineRule="auto"/>
    </w:pPr>
    <w:rPr>
      <w:kern w:val="0"/>
      <w14:ligatures w14:val="none"/>
    </w:rPr>
  </w:style>
  <w:style w:type="character" w:customStyle="1" w:styleId="normaltextrun">
    <w:name w:val="normaltextrun"/>
    <w:basedOn w:val="DefaultParagraphFont"/>
    <w:rsid w:val="00A1700A"/>
  </w:style>
  <w:style w:type="character" w:customStyle="1" w:styleId="eop">
    <w:name w:val="eop"/>
    <w:basedOn w:val="DefaultParagraphFont"/>
    <w:rsid w:val="00A1700A"/>
  </w:style>
  <w:style w:type="table" w:styleId="TableGrid">
    <w:name w:val="Table Grid"/>
    <w:basedOn w:val="TableNormal"/>
    <w:uiPriority w:val="59"/>
    <w:rsid w:val="00FF21FC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20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02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02F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2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2FC"/>
    <w:rPr>
      <w:b/>
      <w:bCs/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6202FC"/>
    <w:rPr>
      <w:color w:val="2B579A"/>
      <w:shd w:val="clear" w:color="auto" w:fill="E1DFDD"/>
    </w:rPr>
  </w:style>
  <w:style w:type="paragraph" w:customStyle="1" w:styleId="pf0">
    <w:name w:val="pf0"/>
    <w:basedOn w:val="Normal"/>
    <w:rsid w:val="00620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f01">
    <w:name w:val="cf01"/>
    <w:basedOn w:val="DefaultParagraphFont"/>
    <w:rsid w:val="006202FC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E9582E"/>
    <w:pPr>
      <w:spacing w:after="0" w:line="240" w:lineRule="auto"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220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A43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A43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0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documenttasks/documenttasks1.xml><?xml version="1.0" encoding="utf-8"?>
<t:Tasks xmlns:t="http://schemas.microsoft.com/office/tasks/2019/documenttasks" xmlns:oel="http://schemas.microsoft.com/office/2019/extlst">
  <t:Task id="{9FB2E63E-5498-42A2-8F9F-2C0E11433687}">
    <t:Anchor>
      <t:Comment id="588668946"/>
    </t:Anchor>
    <t:History>
      <t:Event id="{629735B4-15A5-481C-931D-41B011AAA20B}" time="2024-01-25T14:52:35.991Z">
        <t:Attribution userId="S::rashik@skillup.tech::88493568-99e6-4eba-9e93-b9e9a2b6ac44" userProvider="AD" userName="Rashi Kapoor"/>
        <t:Anchor>
          <t:Comment id="588668946"/>
        </t:Anchor>
        <t:Create/>
      </t:Event>
      <t:Event id="{225C1D9C-5C66-45E6-83E9-66EC169C7D42}" time="2024-01-25T14:52:35.991Z">
        <t:Attribution userId="S::rashik@skillup.tech::88493568-99e6-4eba-9e93-b9e9a2b6ac44" userProvider="AD" userName="Rashi Kapoor"/>
        <t:Anchor>
          <t:Comment id="588668946"/>
        </t:Anchor>
        <t:Assign userId="S::palak_ji@skillup.tech::e6f3bdd8-9a5c-45de-b3e6-ac1a6a5b260f" userProvider="AD" userName="Palak Jadwani"/>
      </t:Event>
      <t:Event id="{E31A682A-13B8-4F18-BAC1-C88A3145C07E}" time="2024-01-25T14:52:35.991Z">
        <t:Attribution userId="S::rashik@skillup.tech::88493568-99e6-4eba-9e93-b9e9a2b6ac44" userProvider="AD" userName="Rashi Kapoor"/>
        <t:Anchor>
          <t:Comment id="588668946"/>
        </t:Anchor>
        <t:SetTitle title="Check this globally pls @Palak Jadwani"/>
      </t:Event>
    </t:History>
  </t:Task>
  <t:Task id="{1F44A125-410C-45BC-8FB8-5164A840B900}">
    <t:Anchor>
      <t:Comment id="896750611"/>
    </t:Anchor>
    <t:History>
      <t:Event id="{BE9B9B2D-9042-4B5C-8F9D-CCF5A687C4B1}" time="2024-01-29T03:39:28.204Z">
        <t:Attribution userId="S::palak_ji@skillup.tech::e6f3bdd8-9a5c-45de-b3e6-ac1a6a5b260f" userProvider="AD" userName="Palak Jadwani"/>
        <t:Anchor>
          <t:Comment id="464948243"/>
        </t:Anchor>
        <t:Create/>
      </t:Event>
      <t:Event id="{EADEF2DA-F99D-4A6F-989E-90A59EFF0909}" time="2024-01-29T03:39:28.204Z">
        <t:Attribution userId="S::palak_ji@skillup.tech::e6f3bdd8-9a5c-45de-b3e6-ac1a6a5b260f" userProvider="AD" userName="Palak Jadwani"/>
        <t:Anchor>
          <t:Comment id="464948243"/>
        </t:Anchor>
        <t:Assign userId="S::prateek_kr@skillup.tech::c205ee32-da21-4461-951f-cdd9514e5b31" userProvider="AD" userName="Prateek Kumar"/>
      </t:Event>
      <t:Event id="{0B93EEC1-D7AB-47CD-ABCF-296C9BA56B57}" time="2024-01-29T03:39:28.204Z">
        <t:Attribution userId="S::palak_ji@skillup.tech::e6f3bdd8-9a5c-45de-b3e6-ac1a6a5b260f" userProvider="AD" userName="Palak Jadwani"/>
        <t:Anchor>
          <t:Comment id="464948243"/>
        </t:Anchor>
        <t:SetTitle title="@Prateek Kumar"/>
      </t:Event>
      <t:Event id="{B24239DF-9569-4783-9257-79AFC11F9B71}" time="2024-01-29T06:35:45.995Z">
        <t:Attribution userId="S::prateek_kr@skillup.tech::c205ee32-da21-4461-951f-cdd9514e5b31" userProvider="AD" userName="Prateek Kumar"/>
        <t:Progress percentComplete="100"/>
      </t:Event>
    </t:History>
  </t:Task>
  <t:Task id="{7E2B6235-544B-4B9C-851D-F21EEE60E721}">
    <t:Anchor>
      <t:Comment id="2021611772"/>
    </t:Anchor>
    <t:History>
      <t:Event id="{12A412BC-3093-48C8-B217-ADFD281BEADE}" time="2024-01-29T03:39:35.956Z">
        <t:Attribution userId="S::palak_ji@skillup.tech::e6f3bdd8-9a5c-45de-b3e6-ac1a6a5b260f" userProvider="AD" userName="Palak Jadwani"/>
        <t:Anchor>
          <t:Comment id="288144506"/>
        </t:Anchor>
        <t:Create/>
      </t:Event>
      <t:Event id="{D71BE238-666D-4553-9279-AAFAA19D4D85}" time="2024-01-29T03:39:35.956Z">
        <t:Attribution userId="S::palak_ji@skillup.tech::e6f3bdd8-9a5c-45de-b3e6-ac1a6a5b260f" userProvider="AD" userName="Palak Jadwani"/>
        <t:Anchor>
          <t:Comment id="288144506"/>
        </t:Anchor>
        <t:Assign userId="S::prateek_kr@skillup.tech::c205ee32-da21-4461-951f-cdd9514e5b31" userProvider="AD" userName="Prateek Kumar"/>
      </t:Event>
      <t:Event id="{652E358F-F96C-4D75-BA05-40CB51DFAEFF}" time="2024-01-29T03:39:35.956Z">
        <t:Attribution userId="S::palak_ji@skillup.tech::e6f3bdd8-9a5c-45de-b3e6-ac1a6a5b260f" userProvider="AD" userName="Palak Jadwani"/>
        <t:Anchor>
          <t:Comment id="288144506"/>
        </t:Anchor>
        <t:SetTitle title="@Prateek Kumar"/>
      </t:Event>
      <t:Event id="{E4A300A7-36DB-48BE-AFDD-D2C650C61D4C}" time="2024-01-29T06:36:30.811Z">
        <t:Attribution userId="S::prateek_kr@skillup.tech::c205ee32-da21-4461-951f-cdd9514e5b31" userProvider="AD" userName="Prateek Kumar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5" ma:contentTypeDescription="Create a new document." ma:contentTypeScope="" ma:versionID="8e285e8de636e0632ad14526f4bf432c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94badaf54090ed9fe9ee6588e0e0029d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aa6f4c-702d-48f0-bc52-8f40b57cf616" xsi:nil="true"/>
    <lcf76f155ced4ddcb4097134ff3c332f xmlns="ecd513c4-2476-43e1-84b8-4278d33856c9">
      <Terms xmlns="http://schemas.microsoft.com/office/infopath/2007/PartnerControls"/>
    </lcf76f155ced4ddcb4097134ff3c332f>
    <SharedWithUsers xmlns="22aa6f4c-702d-48f0-bc52-8f40b57cf616">
      <UserInfo>
        <DisplayName>Prateek Kumar</DisplayName>
        <AccountId>159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80FBE-E754-43AA-8203-439891CDF8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6E227E-2331-4495-90E4-B3EC5D758C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E90413-DFDA-4224-976C-1CFEDDD73E97}">
  <ds:schemaRefs>
    <ds:schemaRef ds:uri="http://schemas.microsoft.com/office/2006/metadata/properties"/>
    <ds:schemaRef ds:uri="http://schemas.microsoft.com/office/infopath/2007/PartnerControls"/>
    <ds:schemaRef ds:uri="22aa6f4c-702d-48f0-bc52-8f40b57cf616"/>
    <ds:schemaRef ds:uri="ecd513c4-2476-43e1-84b8-4278d33856c9"/>
  </ds:schemaRefs>
</ds:datastoreItem>
</file>

<file path=customXml/itemProps4.xml><?xml version="1.0" encoding="utf-8"?>
<ds:datastoreItem xmlns:ds="http://schemas.openxmlformats.org/officeDocument/2006/customXml" ds:itemID="{2A7AF486-395A-49C6-8A94-2A27EDE10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8</Words>
  <Characters>616</Characters>
  <Application>Microsoft Office Word</Application>
  <DocSecurity>2</DocSecurity>
  <Lines>5</Lines>
  <Paragraphs>1</Paragraphs>
  <ScaleCrop>false</ScaleCrop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Felix</dc:creator>
  <cp:keywords/>
  <dc:description/>
  <cp:lastModifiedBy>Sudhir Singh</cp:lastModifiedBy>
  <cp:revision>2</cp:revision>
  <dcterms:created xsi:type="dcterms:W3CDTF">2024-12-19T09:56:00Z</dcterms:created>
  <dcterms:modified xsi:type="dcterms:W3CDTF">2024-12-1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f5dd65-df39-4af8-b66d-f7893019e01b</vt:lpwstr>
  </property>
  <property fmtid="{D5CDD505-2E9C-101B-9397-08002B2CF9AE}" pid="3" name="ContentTypeId">
    <vt:lpwstr>0x010100F6DE3E3EEE538F4D8BD4C01540BE56A7</vt:lpwstr>
  </property>
  <property fmtid="{D5CDD505-2E9C-101B-9397-08002B2CF9AE}" pid="4" name="MediaServiceImageTags">
    <vt:lpwstr/>
  </property>
  <property fmtid="{D5CDD505-2E9C-101B-9397-08002B2CF9AE}" pid="5" name="MSIP_Label_6ff5c69e-9d09-4250-825e-b99a9d4db320_Enabled">
    <vt:lpwstr>true</vt:lpwstr>
  </property>
  <property fmtid="{D5CDD505-2E9C-101B-9397-08002B2CF9AE}" pid="6" name="MSIP_Label_6ff5c69e-9d09-4250-825e-b99a9d4db320_SetDate">
    <vt:lpwstr>2024-12-19T09:56:58Z</vt:lpwstr>
  </property>
  <property fmtid="{D5CDD505-2E9C-101B-9397-08002B2CF9AE}" pid="7" name="MSIP_Label_6ff5c69e-9d09-4250-825e-b99a9d4db320_Method">
    <vt:lpwstr>Standard</vt:lpwstr>
  </property>
  <property fmtid="{D5CDD505-2E9C-101B-9397-08002B2CF9AE}" pid="8" name="MSIP_Label_6ff5c69e-9d09-4250-825e-b99a9d4db320_Name">
    <vt:lpwstr>General</vt:lpwstr>
  </property>
  <property fmtid="{D5CDD505-2E9C-101B-9397-08002B2CF9AE}" pid="9" name="MSIP_Label_6ff5c69e-9d09-4250-825e-b99a9d4db320_SiteId">
    <vt:lpwstr>d79da2e9-d03a-4707-9da7-67a34ac6465c</vt:lpwstr>
  </property>
  <property fmtid="{D5CDD505-2E9C-101B-9397-08002B2CF9AE}" pid="10" name="MSIP_Label_6ff5c69e-9d09-4250-825e-b99a9d4db320_ActionId">
    <vt:lpwstr>e463dd44-6c6b-458a-a0ec-06069129d601</vt:lpwstr>
  </property>
  <property fmtid="{D5CDD505-2E9C-101B-9397-08002B2CF9AE}" pid="11" name="MSIP_Label_6ff5c69e-9d09-4250-825e-b99a9d4db320_ContentBits">
    <vt:lpwstr>0</vt:lpwstr>
  </property>
</Properties>
</file>